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0C4C59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40519">
        <w:rPr>
          <w:rFonts w:eastAsia="Times New Roman" w:cstheme="minorHAnsi"/>
          <w:b/>
        </w:rPr>
        <w:t>67931</w:t>
      </w:r>
    </w:p>
    <w:p w14:paraId="2F6924E5" w14:textId="235AAD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40519">
        <w:rPr>
          <w:rFonts w:eastAsia="Times New Roman" w:cstheme="minorHAnsi"/>
          <w:b/>
        </w:rPr>
        <w:t>Debopriya Sadhukhan</w:t>
      </w:r>
    </w:p>
    <w:p w14:paraId="6FB9233B" w14:textId="7DBAA9F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40519" w:rsidRPr="009528C3">
          <w:rPr>
            <w:rStyle w:val="Hyperlink"/>
            <w:rFonts w:eastAsia="Times New Roman" w:cstheme="minorHAnsi"/>
            <w:b/>
          </w:rPr>
          <w:t>https://review.jove.com/account/file-uploader?src=20719003</w:t>
        </w:r>
      </w:hyperlink>
      <w:r w:rsidR="0074051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6CC6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4599B" w:rsidRPr="00A4599B">
        <w:rPr>
          <w:rFonts w:asciiTheme="majorHAnsi" w:hAnsiTheme="majorHAnsi" w:cstheme="majorHAnsi"/>
          <w:b/>
          <w:bCs/>
          <w:sz w:val="32"/>
          <w:szCs w:val="32"/>
        </w:rPr>
        <w:t xml:space="preserve">Chronic Cranial Window Technique for Repeated Cortical Recordings </w:t>
      </w:r>
      <w:r w:rsidR="00A4599B" w:rsidRPr="00A4599B">
        <w:rPr>
          <w:rFonts w:asciiTheme="majorHAnsi" w:hAnsiTheme="majorHAnsi" w:cstheme="majorHAnsi"/>
          <w:b/>
          <w:bCs/>
          <w:sz w:val="32"/>
          <w:szCs w:val="32"/>
        </w:rPr>
        <w:t>D</w:t>
      </w:r>
      <w:r w:rsidR="00A4599B" w:rsidRPr="00A4599B">
        <w:rPr>
          <w:rFonts w:asciiTheme="majorHAnsi" w:hAnsiTheme="majorHAnsi" w:cstheme="majorHAnsi"/>
          <w:b/>
          <w:bCs/>
          <w:sz w:val="32"/>
          <w:szCs w:val="32"/>
        </w:rPr>
        <w:t>uring Anesthesia in Pig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FF231C8" w14:textId="77777777" w:rsidR="00A4599B" w:rsidRPr="0078711C" w:rsidRDefault="00A4599B" w:rsidP="00A4599B">
      <w:pPr>
        <w:rPr>
          <w:rFonts w:asciiTheme="majorHAnsi" w:hAnsiTheme="majorHAnsi" w:cstheme="majorHAnsi"/>
        </w:rPr>
      </w:pPr>
      <w:r w:rsidRPr="0078711C">
        <w:rPr>
          <w:rFonts w:asciiTheme="majorHAnsi" w:hAnsiTheme="majorHAnsi" w:cstheme="majorHAnsi"/>
        </w:rPr>
        <w:t>Suzan Meijs</w:t>
      </w:r>
      <w:r w:rsidRPr="0078711C">
        <w:rPr>
          <w:rFonts w:asciiTheme="majorHAnsi" w:hAnsiTheme="majorHAnsi" w:cstheme="majorHAnsi"/>
          <w:vertAlign w:val="superscript"/>
        </w:rPr>
        <w:t>1</w:t>
      </w:r>
      <w:r w:rsidRPr="0078711C">
        <w:rPr>
          <w:rFonts w:asciiTheme="majorHAnsi" w:hAnsiTheme="majorHAnsi" w:cstheme="majorHAnsi"/>
        </w:rPr>
        <w:t>, Felipe R. Andreis</w:t>
      </w:r>
      <w:r w:rsidRPr="0078711C">
        <w:rPr>
          <w:rFonts w:asciiTheme="majorHAnsi" w:hAnsiTheme="majorHAnsi" w:cstheme="majorHAnsi"/>
          <w:vertAlign w:val="superscript"/>
        </w:rPr>
        <w:t>1</w:t>
      </w:r>
      <w:r w:rsidRPr="0078711C">
        <w:rPr>
          <w:rFonts w:asciiTheme="majorHAnsi" w:hAnsiTheme="majorHAnsi" w:cstheme="majorHAnsi"/>
        </w:rPr>
        <w:t>, Benedict Kærgaard</w:t>
      </w:r>
      <w:r w:rsidRPr="0078711C">
        <w:rPr>
          <w:rFonts w:asciiTheme="majorHAnsi" w:hAnsiTheme="majorHAnsi" w:cstheme="majorHAnsi"/>
          <w:vertAlign w:val="superscript"/>
        </w:rPr>
        <w:t>2</w:t>
      </w:r>
      <w:r w:rsidRPr="0078711C">
        <w:rPr>
          <w:rFonts w:asciiTheme="majorHAnsi" w:hAnsiTheme="majorHAnsi" w:cstheme="majorHAnsi"/>
        </w:rPr>
        <w:t>, Taha A. M. Janjua</w:t>
      </w:r>
      <w:r w:rsidRPr="0078711C">
        <w:rPr>
          <w:rFonts w:asciiTheme="majorHAnsi" w:hAnsiTheme="majorHAnsi" w:cstheme="majorHAnsi"/>
          <w:vertAlign w:val="superscript"/>
        </w:rPr>
        <w:t>1</w:t>
      </w:r>
      <w:r w:rsidRPr="0078711C">
        <w:rPr>
          <w:rFonts w:asciiTheme="majorHAnsi" w:hAnsiTheme="majorHAnsi" w:cstheme="majorHAnsi"/>
        </w:rPr>
        <w:t>, Winnie Jensen</w:t>
      </w:r>
      <w:r w:rsidRPr="0078711C">
        <w:rPr>
          <w:rFonts w:asciiTheme="majorHAnsi" w:hAnsiTheme="majorHAnsi" w:cstheme="majorHAnsi"/>
          <w:vertAlign w:val="superscript"/>
        </w:rPr>
        <w:t>1</w:t>
      </w:r>
    </w:p>
    <w:p w14:paraId="796C8963" w14:textId="77777777" w:rsidR="00A4599B" w:rsidRPr="0078711C" w:rsidRDefault="00A4599B" w:rsidP="00A4599B">
      <w:pPr>
        <w:rPr>
          <w:rFonts w:asciiTheme="majorHAnsi" w:hAnsiTheme="majorHAnsi" w:cstheme="majorHAnsi"/>
        </w:rPr>
      </w:pPr>
    </w:p>
    <w:p w14:paraId="53DFA2F5" w14:textId="14C56292" w:rsidR="00A4599B" w:rsidRPr="0078711C" w:rsidRDefault="00A4599B" w:rsidP="00A4599B">
      <w:pPr>
        <w:rPr>
          <w:rFonts w:asciiTheme="majorHAnsi" w:hAnsiTheme="majorHAnsi" w:cstheme="majorHAnsi"/>
        </w:rPr>
      </w:pPr>
      <w:r w:rsidRPr="0078711C">
        <w:rPr>
          <w:rFonts w:asciiTheme="majorHAnsi" w:hAnsiTheme="majorHAnsi" w:cstheme="majorHAnsi"/>
          <w:vertAlign w:val="superscript"/>
        </w:rPr>
        <w:t>1</w:t>
      </w:r>
      <w:r w:rsidRPr="0078711C">
        <w:rPr>
          <w:rFonts w:asciiTheme="majorHAnsi" w:hAnsiTheme="majorHAnsi" w:cstheme="majorHAnsi"/>
        </w:rPr>
        <w:t>Center for Neuroplasticity and Pain, Department of health, science and technology, Aalborg University</w:t>
      </w:r>
    </w:p>
    <w:p w14:paraId="74A3CDA1" w14:textId="414DAAAB" w:rsidR="00D6314B" w:rsidRDefault="00A4599B" w:rsidP="00A4599B">
      <w:pPr>
        <w:outlineLvl w:val="0"/>
        <w:rPr>
          <w:rFonts w:asciiTheme="majorHAnsi" w:hAnsiTheme="majorHAnsi" w:cstheme="majorHAnsi"/>
        </w:rPr>
      </w:pPr>
      <w:r w:rsidRPr="0078711C">
        <w:rPr>
          <w:rFonts w:asciiTheme="majorHAnsi" w:hAnsiTheme="majorHAnsi" w:cstheme="majorHAnsi"/>
          <w:vertAlign w:val="superscript"/>
        </w:rPr>
        <w:t>2</w:t>
      </w:r>
      <w:r w:rsidRPr="0078711C">
        <w:rPr>
          <w:rFonts w:asciiTheme="majorHAnsi" w:hAnsiTheme="majorHAnsi" w:cstheme="majorHAnsi"/>
        </w:rPr>
        <w:t>Department of Cardiovascular Surgery, Department of Clinical Medicine, Aalborg University Hospital</w:t>
      </w:r>
    </w:p>
    <w:p w14:paraId="1EDAD258" w14:textId="77777777" w:rsidR="00A4599B" w:rsidRPr="00B07A3B" w:rsidRDefault="00A4599B" w:rsidP="00A4599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B8122FC" w:rsidR="00D6314B" w:rsidRPr="00B07A3B" w:rsidRDefault="00A4599B" w:rsidP="004E0C5A">
      <w:pPr>
        <w:outlineLvl w:val="0"/>
        <w:rPr>
          <w:rFonts w:eastAsia="Times New Roman" w:cstheme="minorHAnsi"/>
        </w:rPr>
      </w:pPr>
      <w:r w:rsidRPr="0078711C">
        <w:rPr>
          <w:rFonts w:asciiTheme="majorHAnsi" w:hAnsiTheme="majorHAnsi" w:cstheme="majorHAnsi"/>
        </w:rPr>
        <w:t>Suzan Meijs</w:t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  <w:t>smeijs@hst.aau.dk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022B3B3D" w:rsidR="003B5E26" w:rsidRPr="00B07A3B" w:rsidRDefault="00A4599B" w:rsidP="009A0E7C">
      <w:pPr>
        <w:outlineLvl w:val="0"/>
        <w:rPr>
          <w:rFonts w:cstheme="minorHAnsi"/>
          <w:b/>
          <w:sz w:val="22"/>
          <w:szCs w:val="22"/>
        </w:rPr>
      </w:pPr>
      <w:r w:rsidRPr="0078711C">
        <w:rPr>
          <w:rFonts w:asciiTheme="majorHAnsi" w:hAnsiTheme="majorHAnsi" w:cstheme="majorHAnsi"/>
        </w:rPr>
        <w:t>Suzan Meijs</w:t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  <w:t>smeijs@hst.aau.dk</w:t>
      </w:r>
    </w:p>
    <w:p w14:paraId="08305A90" w14:textId="77777777" w:rsidR="00A4599B" w:rsidRPr="0078711C" w:rsidRDefault="00A4599B" w:rsidP="00A4599B">
      <w:pPr>
        <w:rPr>
          <w:rFonts w:asciiTheme="majorHAnsi" w:hAnsiTheme="majorHAnsi" w:cstheme="majorHAnsi"/>
        </w:rPr>
      </w:pPr>
      <w:r w:rsidRPr="0078711C">
        <w:rPr>
          <w:rFonts w:asciiTheme="majorHAnsi" w:hAnsiTheme="majorHAnsi" w:cstheme="majorHAnsi"/>
        </w:rPr>
        <w:t>Felipe R. Andreis</w:t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  <w:t>feliperandreis@gmail.com</w:t>
      </w:r>
    </w:p>
    <w:p w14:paraId="420EFB10" w14:textId="77777777" w:rsidR="00A4599B" w:rsidRPr="0078711C" w:rsidRDefault="00A4599B" w:rsidP="00A4599B">
      <w:pPr>
        <w:rPr>
          <w:rFonts w:asciiTheme="majorHAnsi" w:hAnsiTheme="majorHAnsi" w:cstheme="majorHAnsi"/>
        </w:rPr>
      </w:pPr>
      <w:r w:rsidRPr="0078711C">
        <w:rPr>
          <w:rFonts w:asciiTheme="majorHAnsi" w:hAnsiTheme="majorHAnsi" w:cstheme="majorHAnsi"/>
        </w:rPr>
        <w:t>Benedict Kærgaard</w:t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  <w:t>benedict.kjaergaard@rn.dk</w:t>
      </w:r>
    </w:p>
    <w:p w14:paraId="53C269DB" w14:textId="77777777" w:rsidR="00A4599B" w:rsidRPr="0078711C" w:rsidRDefault="00A4599B" w:rsidP="00A4599B">
      <w:pPr>
        <w:rPr>
          <w:rFonts w:asciiTheme="majorHAnsi" w:hAnsiTheme="majorHAnsi" w:cstheme="majorHAnsi"/>
        </w:rPr>
      </w:pPr>
      <w:r w:rsidRPr="0078711C">
        <w:rPr>
          <w:rFonts w:asciiTheme="majorHAnsi" w:hAnsiTheme="majorHAnsi" w:cstheme="majorHAnsi"/>
        </w:rPr>
        <w:t>Taha A. M. Janjua</w:t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  <w:t>tajn@lundbeck.com</w:t>
      </w:r>
    </w:p>
    <w:p w14:paraId="5A2BE33C" w14:textId="6463D69D" w:rsidR="001E230F" w:rsidRPr="00B07A3B" w:rsidRDefault="00A4599B" w:rsidP="00A4599B">
      <w:pPr>
        <w:outlineLvl w:val="0"/>
        <w:rPr>
          <w:rFonts w:cstheme="minorHAnsi"/>
          <w:b/>
          <w:sz w:val="22"/>
          <w:szCs w:val="22"/>
        </w:rPr>
      </w:pPr>
      <w:r w:rsidRPr="0078711C">
        <w:rPr>
          <w:rFonts w:asciiTheme="majorHAnsi" w:hAnsiTheme="majorHAnsi" w:cstheme="majorHAnsi"/>
        </w:rPr>
        <w:t>Winnie Jensen</w:t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  <w:t>wj@hst.aau.dk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09E3DA52" w:rsidR="00A4599B" w:rsidRDefault="000A7C4F" w:rsidP="00A4599B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5FC7E5A1" w14:textId="1F6CDDF3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50F7B7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4599B">
        <w:rPr>
          <w:rFonts w:cstheme="minorHAnsi"/>
          <w:bCs/>
          <w:sz w:val="22"/>
          <w:szCs w:val="22"/>
        </w:rPr>
        <w:t>19</w:t>
      </w:r>
    </w:p>
    <w:p w14:paraId="5AAC9C6C" w14:textId="14D5850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4599B">
        <w:rPr>
          <w:rFonts w:cstheme="minorHAnsi"/>
          <w:bCs/>
          <w:sz w:val="22"/>
          <w:szCs w:val="22"/>
        </w:rPr>
        <w:t>4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41EB815" w14:textId="77777777" w:rsidR="00740519" w:rsidRDefault="00740519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468E173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4F037D0A" w:rsidR="001016BD" w:rsidRPr="00000E22" w:rsidRDefault="001E0433" w:rsidP="008C6EB8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8C6EB8" w:rsidRPr="0078711C">
        <w:rPr>
          <w:rFonts w:asciiTheme="majorHAnsi" w:hAnsiTheme="majorHAnsi" w:cstheme="majorHAnsi"/>
        </w:rPr>
        <w:t>by the Danish Veterinary and Food Administration under the Ministry of Food, Agriculture and Fisheries of Denmark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EB0F73A" w:rsidR="00CE10F2" w:rsidRDefault="00874ED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4ED0">
        <w:rPr>
          <w:rFonts w:cstheme="minorHAnsi"/>
          <w:b/>
          <w:bCs/>
        </w:rPr>
        <w:t xml:space="preserve">Cranial </w:t>
      </w:r>
      <w:r>
        <w:rPr>
          <w:rFonts w:cstheme="minorHAnsi"/>
          <w:b/>
          <w:bCs/>
        </w:rPr>
        <w:t>W</w:t>
      </w:r>
      <w:r w:rsidRPr="00874ED0">
        <w:rPr>
          <w:rFonts w:cstheme="minorHAnsi"/>
          <w:b/>
          <w:bCs/>
        </w:rPr>
        <w:t xml:space="preserve">indow </w:t>
      </w:r>
      <w:r>
        <w:rPr>
          <w:rFonts w:cstheme="minorHAnsi"/>
          <w:b/>
          <w:bCs/>
        </w:rPr>
        <w:t>I</w:t>
      </w:r>
      <w:r w:rsidRPr="00874ED0">
        <w:rPr>
          <w:rFonts w:cstheme="minorHAnsi"/>
          <w:b/>
          <w:bCs/>
        </w:rPr>
        <w:t>mplanta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18B4826" w14:textId="032B3726" w:rsidR="0076585A" w:rsidRDefault="0076585A" w:rsidP="0076585A">
      <w:pPr>
        <w:pStyle w:val="Narration"/>
        <w:numPr>
          <w:ilvl w:val="1"/>
          <w:numId w:val="3"/>
        </w:numPr>
      </w:pPr>
      <w:r>
        <w:t xml:space="preserve">To begin, </w:t>
      </w:r>
      <w:r w:rsidR="00250EE2">
        <w:t>i</w:t>
      </w:r>
      <w:r>
        <w:t xml:space="preserve">dentify the bregma point by drawing straight lines </w:t>
      </w:r>
      <w:r w:rsidR="00830D32" w:rsidRPr="00830D32">
        <w:t>between each ear and the contralateral eye</w:t>
      </w:r>
      <w:r>
        <w:t xml:space="preserve"> </w:t>
      </w:r>
      <w:r>
        <w:rPr>
          <w:b/>
        </w:rPr>
        <w:t>[</w:t>
      </w:r>
      <w:r w:rsidR="00732706">
        <w:rPr>
          <w:b/>
        </w:rPr>
        <w:t>1</w:t>
      </w:r>
      <w:r>
        <w:rPr>
          <w:b/>
        </w:rPr>
        <w:t>]</w:t>
      </w:r>
      <w:r>
        <w:t xml:space="preserve">. </w:t>
      </w:r>
      <w:r w:rsidR="00732706" w:rsidRPr="00732706">
        <w:t>The</w:t>
      </w:r>
      <w:r w:rsidR="00732706" w:rsidRPr="00732706">
        <w:t xml:space="preserve"> bregma point is at the intersection of those lines</w:t>
      </w:r>
      <w:r w:rsidR="00732706">
        <w:t xml:space="preserve"> </w:t>
      </w:r>
      <w:r w:rsidR="00732706" w:rsidRPr="004460E0">
        <w:rPr>
          <w:b/>
          <w:bCs/>
        </w:rPr>
        <w:t>[2]</w:t>
      </w:r>
      <w:r w:rsidR="00732706">
        <w:t>.</w:t>
      </w:r>
      <w:r w:rsidR="00655968">
        <w:t xml:space="preserve"> </w:t>
      </w:r>
      <w:r w:rsidR="00655968" w:rsidRPr="00655968">
        <w:rPr>
          <w:rFonts w:asciiTheme="majorHAnsi" w:hAnsiTheme="majorHAnsi" w:cstheme="majorHAnsi"/>
        </w:rPr>
        <w:t>Mark the incision site using a sterile marker</w:t>
      </w:r>
      <w:r w:rsidR="00655968" w:rsidRPr="00655968">
        <w:rPr>
          <w:rFonts w:asciiTheme="majorHAnsi" w:hAnsiTheme="majorHAnsi" w:cstheme="majorHAnsi"/>
        </w:rPr>
        <w:t>, ensuring</w:t>
      </w:r>
      <w:r w:rsidR="00655968">
        <w:rPr>
          <w:rFonts w:asciiTheme="majorHAnsi" w:hAnsiTheme="majorHAnsi" w:cstheme="majorHAnsi"/>
        </w:rPr>
        <w:t xml:space="preserve"> </w:t>
      </w:r>
      <w:r w:rsidR="00655968" w:rsidRPr="00655968">
        <w:rPr>
          <w:rFonts w:asciiTheme="majorHAnsi" w:hAnsiTheme="majorHAnsi" w:cstheme="majorHAnsi"/>
        </w:rPr>
        <w:t>that the incision</w:t>
      </w:r>
      <w:r w:rsidR="00655968">
        <w:rPr>
          <w:rFonts w:asciiTheme="majorHAnsi" w:hAnsiTheme="majorHAnsi" w:cstheme="majorHAnsi"/>
        </w:rPr>
        <w:t xml:space="preserve"> site</w:t>
      </w:r>
      <w:r w:rsidR="00655968" w:rsidRPr="00655968">
        <w:rPr>
          <w:rFonts w:asciiTheme="majorHAnsi" w:hAnsiTheme="majorHAnsi" w:cstheme="majorHAnsi"/>
        </w:rPr>
        <w:t xml:space="preserve"> is slightly lateral to the midline on the side contralateral to the stimulated forelimb</w:t>
      </w:r>
      <w:r w:rsidR="00655968">
        <w:rPr>
          <w:rFonts w:asciiTheme="majorHAnsi" w:hAnsiTheme="majorHAnsi" w:cstheme="majorHAnsi"/>
        </w:rPr>
        <w:t xml:space="preserve"> </w:t>
      </w:r>
      <w:r w:rsidR="00655968" w:rsidRPr="004460E0">
        <w:rPr>
          <w:rFonts w:asciiTheme="majorHAnsi" w:hAnsiTheme="majorHAnsi" w:cstheme="majorHAnsi"/>
          <w:b/>
          <w:bCs/>
        </w:rPr>
        <w:t>[3]</w:t>
      </w:r>
      <w:r w:rsidR="00655968">
        <w:rPr>
          <w:rFonts w:asciiTheme="majorHAnsi" w:hAnsiTheme="majorHAnsi" w:cstheme="majorHAnsi"/>
        </w:rPr>
        <w:t>.</w:t>
      </w:r>
      <w:r w:rsidR="00732706">
        <w:t xml:space="preserve"> </w:t>
      </w:r>
      <w:r w:rsidR="00655968">
        <w:t xml:space="preserve">After </w:t>
      </w:r>
      <w:r w:rsidR="00655968">
        <w:t>placing the sterile drape</w:t>
      </w:r>
      <w:r w:rsidR="00655968">
        <w:t>, m</w:t>
      </w:r>
      <w:r>
        <w:t>ake the initial incision</w:t>
      </w:r>
      <w:r w:rsidR="00655968">
        <w:t xml:space="preserve"> at the marked site</w:t>
      </w:r>
      <w:r>
        <w:t xml:space="preserve"> in the dermis with a scalpel</w:t>
      </w:r>
      <w:r w:rsidR="00655968">
        <w:t xml:space="preserve"> </w:t>
      </w:r>
      <w:r>
        <w:rPr>
          <w:b/>
        </w:rPr>
        <w:t>[</w:t>
      </w:r>
      <w:r w:rsidR="004460E0">
        <w:rPr>
          <w:b/>
        </w:rPr>
        <w:t>4</w:t>
      </w:r>
      <w:r>
        <w:rPr>
          <w:b/>
        </w:rPr>
        <w:t>]</w:t>
      </w:r>
      <w:r>
        <w:t xml:space="preserve">. Using a cauterizer, continue the incision through the skin </w:t>
      </w:r>
      <w:r>
        <w:rPr>
          <w:b/>
        </w:rPr>
        <w:t>[</w:t>
      </w:r>
      <w:r w:rsidR="004460E0">
        <w:rPr>
          <w:b/>
        </w:rPr>
        <w:t>5</w:t>
      </w:r>
      <w:r>
        <w:rPr>
          <w:b/>
        </w:rPr>
        <w:t>]</w:t>
      </w:r>
      <w:r>
        <w:t>.</w:t>
      </w:r>
    </w:p>
    <w:p w14:paraId="775B98BE" w14:textId="77777777" w:rsidR="0076585A" w:rsidRDefault="0076585A" w:rsidP="0076585A"/>
    <w:p w14:paraId="0FFFA10B" w14:textId="72D35C95" w:rsidR="0076585A" w:rsidRDefault="0076585A" w:rsidP="004460E0">
      <w:pPr>
        <w:pStyle w:val="ShotDescription"/>
        <w:numPr>
          <w:ilvl w:val="2"/>
          <w:numId w:val="3"/>
        </w:numPr>
        <w:jc w:val="left"/>
      </w:pPr>
      <w:r>
        <w:t xml:space="preserve">WIDE: Talent </w:t>
      </w:r>
      <w:r w:rsidR="00655968">
        <w:t xml:space="preserve">drawing straight lines </w:t>
      </w:r>
      <w:r w:rsidR="00655968" w:rsidRPr="00830D32">
        <w:t>between each ear and the contralateral eye</w:t>
      </w:r>
      <w:r>
        <w:t>.</w:t>
      </w:r>
      <w:r w:rsidR="00655968">
        <w:t xml:space="preserve"> </w:t>
      </w:r>
      <w:r w:rsidR="00655968" w:rsidRPr="004460E0">
        <w:rPr>
          <w:b/>
          <w:bCs/>
        </w:rPr>
        <w:t xml:space="preserve">TXT: </w:t>
      </w:r>
      <w:r w:rsidR="004460E0" w:rsidRPr="004460E0">
        <w:rPr>
          <w:rFonts w:asciiTheme="majorHAnsi" w:hAnsiTheme="majorHAnsi" w:cstheme="majorHAnsi"/>
          <w:b/>
          <w:bCs/>
        </w:rPr>
        <w:t>A</w:t>
      </w:r>
      <w:r w:rsidR="004460E0" w:rsidRPr="004460E0">
        <w:rPr>
          <w:rFonts w:asciiTheme="majorHAnsi" w:hAnsiTheme="majorHAnsi" w:cstheme="majorHAnsi"/>
          <w:b/>
          <w:bCs/>
        </w:rPr>
        <w:t>nesthesia: 1</w:t>
      </w:r>
      <w:r w:rsidR="004460E0" w:rsidRPr="004460E0">
        <w:rPr>
          <w:rFonts w:asciiTheme="majorHAnsi" w:hAnsiTheme="majorHAnsi" w:cstheme="majorHAnsi"/>
          <w:b/>
          <w:bCs/>
        </w:rPr>
        <w:t xml:space="preserve"> </w:t>
      </w:r>
      <w:r w:rsidR="004460E0" w:rsidRPr="004460E0">
        <w:rPr>
          <w:rFonts w:asciiTheme="majorHAnsi" w:hAnsiTheme="majorHAnsi" w:cstheme="majorHAnsi"/>
          <w:b/>
          <w:bCs/>
        </w:rPr>
        <w:t>–</w:t>
      </w:r>
      <w:r w:rsidR="004460E0" w:rsidRPr="004460E0">
        <w:rPr>
          <w:rFonts w:asciiTheme="majorHAnsi" w:hAnsiTheme="majorHAnsi" w:cstheme="majorHAnsi"/>
          <w:b/>
          <w:bCs/>
        </w:rPr>
        <w:t xml:space="preserve"> </w:t>
      </w:r>
      <w:r w:rsidR="004460E0" w:rsidRPr="004460E0">
        <w:rPr>
          <w:rFonts w:asciiTheme="majorHAnsi" w:hAnsiTheme="majorHAnsi" w:cstheme="majorHAnsi"/>
          <w:b/>
          <w:bCs/>
        </w:rPr>
        <w:t>2%</w:t>
      </w:r>
      <w:r w:rsidR="004460E0" w:rsidRPr="004460E0">
        <w:rPr>
          <w:rFonts w:asciiTheme="majorHAnsi" w:hAnsiTheme="majorHAnsi" w:cstheme="majorHAnsi"/>
          <w:b/>
          <w:bCs/>
        </w:rPr>
        <w:t xml:space="preserve"> </w:t>
      </w:r>
      <w:r w:rsidR="004460E0" w:rsidRPr="004460E0">
        <w:rPr>
          <w:rFonts w:asciiTheme="majorHAnsi" w:hAnsiTheme="majorHAnsi" w:cstheme="majorHAnsi"/>
          <w:b/>
          <w:bCs/>
        </w:rPr>
        <w:t xml:space="preserve">Sevoflurane, 10 mg/mL </w:t>
      </w:r>
      <w:r w:rsidR="004460E0" w:rsidRPr="004460E0">
        <w:rPr>
          <w:rFonts w:asciiTheme="majorHAnsi" w:hAnsiTheme="majorHAnsi" w:cstheme="majorHAnsi"/>
          <w:b/>
          <w:bCs/>
        </w:rPr>
        <w:t>P</w:t>
      </w:r>
      <w:r w:rsidR="004460E0" w:rsidRPr="004460E0">
        <w:rPr>
          <w:rFonts w:asciiTheme="majorHAnsi" w:hAnsiTheme="majorHAnsi" w:cstheme="majorHAnsi"/>
          <w:b/>
          <w:bCs/>
        </w:rPr>
        <w:t>ropofol</w:t>
      </w:r>
      <w:r w:rsidR="004460E0" w:rsidRPr="004460E0">
        <w:rPr>
          <w:rFonts w:asciiTheme="majorHAnsi" w:hAnsiTheme="majorHAnsi" w:cstheme="majorHAnsi"/>
          <w:b/>
          <w:bCs/>
        </w:rPr>
        <w:t xml:space="preserve"> </w:t>
      </w:r>
      <w:r w:rsidR="004460E0" w:rsidRPr="004460E0">
        <w:rPr>
          <w:rFonts w:asciiTheme="majorHAnsi" w:hAnsiTheme="majorHAnsi" w:cstheme="majorHAnsi"/>
          <w:b/>
          <w:bCs/>
        </w:rPr>
        <w:t>infused at 8 mg∙kg</w:t>
      </w:r>
      <w:r w:rsidR="004460E0" w:rsidRPr="004460E0">
        <w:rPr>
          <w:rFonts w:asciiTheme="majorHAnsi" w:hAnsiTheme="majorHAnsi" w:cstheme="majorHAnsi"/>
          <w:b/>
          <w:bCs/>
          <w:vertAlign w:val="superscript"/>
        </w:rPr>
        <w:t>-1</w:t>
      </w:r>
      <w:r w:rsidR="004460E0" w:rsidRPr="004460E0">
        <w:rPr>
          <w:rFonts w:asciiTheme="majorHAnsi" w:hAnsiTheme="majorHAnsi" w:cstheme="majorHAnsi"/>
          <w:b/>
          <w:bCs/>
        </w:rPr>
        <w:t>∙h</w:t>
      </w:r>
      <w:r w:rsidR="004460E0" w:rsidRPr="004460E0">
        <w:rPr>
          <w:rFonts w:asciiTheme="majorHAnsi" w:hAnsiTheme="majorHAnsi" w:cstheme="majorHAnsi"/>
          <w:b/>
          <w:bCs/>
          <w:vertAlign w:val="superscript"/>
        </w:rPr>
        <w:t>-1</w:t>
      </w:r>
      <w:r w:rsidR="004460E0" w:rsidRPr="004460E0">
        <w:rPr>
          <w:rFonts w:asciiTheme="majorHAnsi" w:hAnsiTheme="majorHAnsi" w:cstheme="majorHAnsi"/>
          <w:b/>
          <w:bCs/>
        </w:rPr>
        <w:t>, 50 μg/mL</w:t>
      </w:r>
      <w:r w:rsidR="004460E0" w:rsidRPr="004460E0">
        <w:rPr>
          <w:rFonts w:asciiTheme="majorHAnsi" w:hAnsiTheme="majorHAnsi" w:cstheme="majorHAnsi"/>
          <w:b/>
          <w:bCs/>
        </w:rPr>
        <w:t xml:space="preserve"> F</w:t>
      </w:r>
      <w:r w:rsidR="004460E0" w:rsidRPr="004460E0">
        <w:rPr>
          <w:rFonts w:asciiTheme="majorHAnsi" w:hAnsiTheme="majorHAnsi" w:cstheme="majorHAnsi"/>
          <w:b/>
          <w:bCs/>
        </w:rPr>
        <w:t>entanyl infused at 20 µg∙kg</w:t>
      </w:r>
      <w:r w:rsidR="004460E0" w:rsidRPr="004460E0">
        <w:rPr>
          <w:rFonts w:asciiTheme="majorHAnsi" w:hAnsiTheme="majorHAnsi" w:cstheme="majorHAnsi"/>
          <w:b/>
          <w:bCs/>
          <w:vertAlign w:val="superscript"/>
        </w:rPr>
        <w:t>-1</w:t>
      </w:r>
      <w:r w:rsidR="004460E0" w:rsidRPr="004460E0">
        <w:rPr>
          <w:rFonts w:asciiTheme="majorHAnsi" w:hAnsiTheme="majorHAnsi" w:cstheme="majorHAnsi"/>
          <w:b/>
          <w:bCs/>
        </w:rPr>
        <w:t>∙h</w:t>
      </w:r>
      <w:r w:rsidR="004460E0" w:rsidRPr="004460E0">
        <w:rPr>
          <w:rFonts w:asciiTheme="majorHAnsi" w:hAnsiTheme="majorHAnsi" w:cstheme="majorHAnsi"/>
          <w:b/>
          <w:bCs/>
          <w:vertAlign w:val="superscript"/>
        </w:rPr>
        <w:t>-1</w:t>
      </w:r>
    </w:p>
    <w:p w14:paraId="5CD1EBC0" w14:textId="0F992709" w:rsidR="0076585A" w:rsidRDefault="00655968" w:rsidP="0076585A">
      <w:pPr>
        <w:pStyle w:val="ShotDescription"/>
        <w:numPr>
          <w:ilvl w:val="2"/>
          <w:numId w:val="3"/>
        </w:numPr>
      </w:pPr>
      <w:r w:rsidRPr="00732706">
        <w:t xml:space="preserve">The bregma point </w:t>
      </w:r>
      <w:r>
        <w:t>being identified</w:t>
      </w:r>
      <w:r w:rsidRPr="00732706">
        <w:t xml:space="preserve"> at the intersection of th</w:t>
      </w:r>
      <w:r>
        <w:t>e drawn</w:t>
      </w:r>
      <w:r w:rsidRPr="00732706">
        <w:t xml:space="preserve"> lines</w:t>
      </w:r>
      <w:r w:rsidR="0076585A">
        <w:t>.</w:t>
      </w:r>
      <w:r>
        <w:t xml:space="preserve"> </w:t>
      </w:r>
      <w:r w:rsidRPr="00655968">
        <w:rPr>
          <w:highlight w:val="yellow"/>
        </w:rPr>
        <w:t>Authors: Use your fingers, forceps, or something similar to point to the bregma point.</w:t>
      </w:r>
    </w:p>
    <w:p w14:paraId="4D7FFC1A" w14:textId="314B1D2F" w:rsidR="00655968" w:rsidRDefault="00655968" w:rsidP="00655968">
      <w:pPr>
        <w:pStyle w:val="ShotDescription"/>
        <w:numPr>
          <w:ilvl w:val="2"/>
          <w:numId w:val="3"/>
        </w:numPr>
      </w:pPr>
      <w:r>
        <w:t xml:space="preserve">Talent </w:t>
      </w:r>
      <w:r>
        <w:rPr>
          <w:rFonts w:asciiTheme="majorHAnsi" w:hAnsiTheme="majorHAnsi" w:cstheme="majorHAnsi"/>
        </w:rPr>
        <w:t>m</w:t>
      </w:r>
      <w:r w:rsidRPr="00655968">
        <w:rPr>
          <w:rFonts w:asciiTheme="majorHAnsi" w:hAnsiTheme="majorHAnsi" w:cstheme="majorHAnsi"/>
        </w:rPr>
        <w:t>ark</w:t>
      </w:r>
      <w:r>
        <w:rPr>
          <w:rFonts w:asciiTheme="majorHAnsi" w:hAnsiTheme="majorHAnsi" w:cstheme="majorHAnsi"/>
        </w:rPr>
        <w:t>ing</w:t>
      </w:r>
      <w:r w:rsidRPr="00655968">
        <w:rPr>
          <w:rFonts w:asciiTheme="majorHAnsi" w:hAnsiTheme="majorHAnsi" w:cstheme="majorHAnsi"/>
        </w:rPr>
        <w:t xml:space="preserve"> the incision site using a sterile marker</w:t>
      </w:r>
      <w:r>
        <w:rPr>
          <w:rFonts w:asciiTheme="majorHAnsi" w:hAnsiTheme="majorHAnsi" w:cstheme="majorHAnsi"/>
        </w:rPr>
        <w:t>.</w:t>
      </w:r>
    </w:p>
    <w:p w14:paraId="7C4E0CE6" w14:textId="5CC13374" w:rsidR="0076585A" w:rsidRDefault="00655968" w:rsidP="0076585A">
      <w:pPr>
        <w:pStyle w:val="ShotDescription"/>
        <w:numPr>
          <w:ilvl w:val="2"/>
          <w:numId w:val="3"/>
        </w:numPr>
      </w:pPr>
      <w:r>
        <w:t>After draping the animal, the t</w:t>
      </w:r>
      <w:r w:rsidR="0076585A">
        <w:t xml:space="preserve">alent making the first incision with a scalpel at </w:t>
      </w:r>
      <w:r>
        <w:t>the marked incision site</w:t>
      </w:r>
      <w:r w:rsidR="0076585A">
        <w:t>.</w:t>
      </w:r>
    </w:p>
    <w:p w14:paraId="5951BFD3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continuing the incision with a cauterizer.</w:t>
      </w:r>
    </w:p>
    <w:p w14:paraId="3038EDA0" w14:textId="77777777" w:rsidR="0076585A" w:rsidRDefault="0076585A" w:rsidP="0076585A"/>
    <w:p w14:paraId="1300E327" w14:textId="3BB68B9F" w:rsidR="0076585A" w:rsidRDefault="004460E0" w:rsidP="0076585A">
      <w:pPr>
        <w:pStyle w:val="Narration"/>
        <w:numPr>
          <w:ilvl w:val="1"/>
          <w:numId w:val="3"/>
        </w:numPr>
      </w:pPr>
      <w:r>
        <w:t xml:space="preserve">Place the retractor </w:t>
      </w:r>
      <w:r w:rsidRPr="004460E0">
        <w:rPr>
          <w:b/>
          <w:bCs/>
        </w:rPr>
        <w:t>[1]</w:t>
      </w:r>
      <w:r>
        <w:t xml:space="preserve">. </w:t>
      </w:r>
      <w:r w:rsidR="0076585A">
        <w:t xml:space="preserve">Using forceps, lift the skin and cut the avascular connective tissue between the periosteum and the subcutis to provide flexibility for suturing later </w:t>
      </w:r>
      <w:r w:rsidR="0076585A">
        <w:rPr>
          <w:b/>
        </w:rPr>
        <w:t>[</w:t>
      </w:r>
      <w:r>
        <w:rPr>
          <w:b/>
        </w:rPr>
        <w:t>2</w:t>
      </w:r>
      <w:r w:rsidR="0076585A">
        <w:rPr>
          <w:b/>
        </w:rPr>
        <w:t>]</w:t>
      </w:r>
      <w:r w:rsidR="0076585A">
        <w:t xml:space="preserve">. Adjust the retractor to accommodate the additional skin flexibility </w:t>
      </w:r>
      <w:r w:rsidR="0076585A">
        <w:rPr>
          <w:b/>
        </w:rPr>
        <w:t>[</w:t>
      </w:r>
      <w:r>
        <w:rPr>
          <w:b/>
        </w:rPr>
        <w:t>3</w:t>
      </w:r>
      <w:r w:rsidR="0076585A">
        <w:rPr>
          <w:b/>
        </w:rPr>
        <w:t>]</w:t>
      </w:r>
      <w:r w:rsidR="0076585A">
        <w:t>.</w:t>
      </w:r>
    </w:p>
    <w:p w14:paraId="24170259" w14:textId="77777777" w:rsidR="0076585A" w:rsidRDefault="0076585A" w:rsidP="0076585A"/>
    <w:p w14:paraId="438FF335" w14:textId="2518A0B6" w:rsidR="004460E0" w:rsidRDefault="004460E0" w:rsidP="0076585A">
      <w:pPr>
        <w:pStyle w:val="ShotDescription"/>
        <w:numPr>
          <w:ilvl w:val="2"/>
          <w:numId w:val="3"/>
        </w:numPr>
      </w:pPr>
      <w:r>
        <w:t>Talent placing the retractor.</w:t>
      </w:r>
    </w:p>
    <w:p w14:paraId="21C1C622" w14:textId="317998C7" w:rsidR="0076585A" w:rsidRDefault="0076585A" w:rsidP="0076585A">
      <w:pPr>
        <w:pStyle w:val="ShotDescription"/>
        <w:numPr>
          <w:ilvl w:val="2"/>
          <w:numId w:val="3"/>
        </w:numPr>
      </w:pPr>
      <w:r>
        <w:t>Talent holding up the skin with forceps and cutting</w:t>
      </w:r>
      <w:r w:rsidR="004460E0">
        <w:t xml:space="preserve"> </w:t>
      </w:r>
      <w:r w:rsidR="004460E0">
        <w:t>the avascular</w:t>
      </w:r>
      <w:r>
        <w:t xml:space="preserve"> connective tissue </w:t>
      </w:r>
      <w:r w:rsidR="004460E0">
        <w:t>between the periosteum and the subcutis</w:t>
      </w:r>
      <w:r>
        <w:t>.</w:t>
      </w:r>
    </w:p>
    <w:p w14:paraId="21DAC9DD" w14:textId="54DBFD3F" w:rsidR="0076585A" w:rsidRDefault="0076585A" w:rsidP="0076585A">
      <w:pPr>
        <w:pStyle w:val="ShotDescription"/>
        <w:numPr>
          <w:ilvl w:val="2"/>
          <w:numId w:val="3"/>
        </w:numPr>
      </w:pPr>
      <w:r>
        <w:t>Talent adjusting the retractor position.</w:t>
      </w:r>
    </w:p>
    <w:p w14:paraId="617EF003" w14:textId="77777777" w:rsidR="0076585A" w:rsidRDefault="0076585A" w:rsidP="0076585A"/>
    <w:p w14:paraId="5DCA7CED" w14:textId="1660332C" w:rsidR="0076585A" w:rsidRDefault="0076585A" w:rsidP="0076585A">
      <w:pPr>
        <w:pStyle w:val="Narration"/>
        <w:numPr>
          <w:ilvl w:val="1"/>
          <w:numId w:val="3"/>
        </w:numPr>
      </w:pPr>
      <w:r>
        <w:t xml:space="preserve">Drill a </w:t>
      </w:r>
      <w:r w:rsidR="00ED1212">
        <w:t>10-millimeter</w:t>
      </w:r>
      <w:r>
        <w:t xml:space="preserve"> diameter hole frontal to the sagittal suture line and lateral to the midline suture using a </w:t>
      </w:r>
      <w:r w:rsidR="009C099B">
        <w:t>rounded</w:t>
      </w:r>
      <w:r>
        <w:t xml:space="preserve"> drill bit </w:t>
      </w:r>
      <w:r>
        <w:rPr>
          <w:b/>
        </w:rPr>
        <w:t>[1</w:t>
      </w:r>
      <w:r w:rsidR="009C099B">
        <w:rPr>
          <w:b/>
        </w:rPr>
        <w:t>-TXT</w:t>
      </w:r>
      <w:r>
        <w:rPr>
          <w:b/>
        </w:rPr>
        <w:t>]</w:t>
      </w:r>
      <w:r>
        <w:t>.</w:t>
      </w:r>
    </w:p>
    <w:p w14:paraId="3C278822" w14:textId="77777777" w:rsidR="0076585A" w:rsidRDefault="0076585A" w:rsidP="0076585A"/>
    <w:p w14:paraId="7CE59C3F" w14:textId="0CE8165B" w:rsidR="0076585A" w:rsidRDefault="0076585A" w:rsidP="009C099B">
      <w:pPr>
        <w:pStyle w:val="ShotDescription"/>
        <w:numPr>
          <w:ilvl w:val="2"/>
          <w:numId w:val="3"/>
        </w:numPr>
      </w:pPr>
      <w:r>
        <w:t xml:space="preserve">Talent </w:t>
      </w:r>
      <w:r w:rsidR="009C099B">
        <w:t>d</w:t>
      </w:r>
      <w:r w:rsidR="009C099B">
        <w:t>rill</w:t>
      </w:r>
      <w:r w:rsidR="009C099B">
        <w:t>ing</w:t>
      </w:r>
      <w:r w:rsidR="009C099B">
        <w:t xml:space="preserve"> a hole frontal to the sagittal suture line and lateral to the midline suture using a rounded drill bit</w:t>
      </w:r>
      <w:r>
        <w:t>.</w:t>
      </w:r>
      <w:r w:rsidR="009C099B">
        <w:t xml:space="preserve"> </w:t>
      </w:r>
      <w:r w:rsidR="009C099B" w:rsidRPr="009C099B">
        <w:rPr>
          <w:b/>
          <w:bCs/>
        </w:rPr>
        <w:t xml:space="preserve">TXT: </w:t>
      </w:r>
      <w:r w:rsidR="009C099B" w:rsidRPr="009C099B">
        <w:rPr>
          <w:b/>
          <w:bCs/>
          <w:iCs/>
        </w:rPr>
        <w:t>Begin with a 15 mm drill to ensure a 10 mm opening at the dura due to tapering</w:t>
      </w:r>
    </w:p>
    <w:p w14:paraId="0FA80F01" w14:textId="77777777" w:rsidR="0076585A" w:rsidRDefault="0076585A" w:rsidP="0076585A"/>
    <w:p w14:paraId="3D54656A" w14:textId="09F08735" w:rsidR="0076585A" w:rsidRDefault="00E9286A" w:rsidP="0076585A">
      <w:pPr>
        <w:pStyle w:val="Narration"/>
        <w:numPr>
          <w:ilvl w:val="1"/>
          <w:numId w:val="3"/>
        </w:numPr>
      </w:pPr>
      <w:r>
        <w:t>O</w:t>
      </w:r>
      <w:r>
        <w:t>nce the dura becomes visible</w:t>
      </w:r>
      <w:r>
        <w:t xml:space="preserve"> </w:t>
      </w:r>
      <w:r w:rsidRPr="00E9286A">
        <w:rPr>
          <w:b/>
          <w:bCs/>
        </w:rPr>
        <w:t>[1]</w:t>
      </w:r>
      <w:r>
        <w:t>, s</w:t>
      </w:r>
      <w:r w:rsidR="0076585A">
        <w:t xml:space="preserve">witch to a smaller drill bit </w:t>
      </w:r>
      <w:r w:rsidRPr="00E9286A">
        <w:t>to achieve the maximal width of the hole at the dura level</w:t>
      </w:r>
      <w:r w:rsidR="0076585A">
        <w:t xml:space="preserve"> </w:t>
      </w:r>
      <w:r w:rsidR="0076585A">
        <w:rPr>
          <w:b/>
        </w:rPr>
        <w:t>[</w:t>
      </w:r>
      <w:r>
        <w:rPr>
          <w:b/>
        </w:rPr>
        <w:t>2</w:t>
      </w:r>
      <w:r w:rsidR="0076585A">
        <w:rPr>
          <w:b/>
        </w:rPr>
        <w:t>]</w:t>
      </w:r>
      <w:r w:rsidR="0076585A">
        <w:t xml:space="preserve">. Clip the edges of the hole using Rongeurs </w:t>
      </w:r>
      <w:r w:rsidR="0076585A">
        <w:rPr>
          <w:b/>
        </w:rPr>
        <w:t>[</w:t>
      </w:r>
      <w:r>
        <w:rPr>
          <w:b/>
        </w:rPr>
        <w:t>3</w:t>
      </w:r>
      <w:r w:rsidR="0076585A">
        <w:rPr>
          <w:b/>
        </w:rPr>
        <w:t>]</w:t>
      </w:r>
      <w:r w:rsidR="0076585A">
        <w:t>.</w:t>
      </w:r>
    </w:p>
    <w:p w14:paraId="69C37B5B" w14:textId="77777777" w:rsidR="0076585A" w:rsidRDefault="0076585A" w:rsidP="0076585A"/>
    <w:p w14:paraId="3C81AF8C" w14:textId="4284DCCC" w:rsidR="00E9286A" w:rsidRDefault="00E9286A" w:rsidP="0076585A">
      <w:pPr>
        <w:pStyle w:val="ShotDescription"/>
        <w:numPr>
          <w:ilvl w:val="2"/>
          <w:numId w:val="3"/>
        </w:numPr>
      </w:pPr>
      <w:r>
        <w:t>A shot of the visible dura.</w:t>
      </w:r>
    </w:p>
    <w:p w14:paraId="0B6048D3" w14:textId="774AE8B4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E9286A">
        <w:t xml:space="preserve">using a </w:t>
      </w:r>
      <w:r w:rsidR="00E9286A">
        <w:t>smaller drill</w:t>
      </w:r>
      <w:r>
        <w:t xml:space="preserve"> bit and continuing to drill near the dura.</w:t>
      </w:r>
    </w:p>
    <w:p w14:paraId="07D6764F" w14:textId="58F3A197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E9286A">
        <w:t>clipping</w:t>
      </w:r>
      <w:r>
        <w:t xml:space="preserve"> the edge of the hole with Rongeurs.</w:t>
      </w:r>
    </w:p>
    <w:p w14:paraId="49857C41" w14:textId="77777777" w:rsidR="0076585A" w:rsidRDefault="0076585A" w:rsidP="0076585A"/>
    <w:p w14:paraId="20FCB55D" w14:textId="15AE72D2" w:rsidR="0076585A" w:rsidRDefault="00E9286A" w:rsidP="0076585A">
      <w:pPr>
        <w:pStyle w:val="Narration"/>
        <w:numPr>
          <w:ilvl w:val="1"/>
          <w:numId w:val="3"/>
        </w:numPr>
      </w:pPr>
      <w:r w:rsidRPr="00E9286A">
        <w:rPr>
          <w:iCs/>
        </w:rPr>
        <w:t>Confirm that the cranial window fits completely into the drilled hole, reaching the bottom without gaps, and determine the appropriate depth</w:t>
      </w:r>
      <w:r w:rsidR="0076585A">
        <w:t xml:space="preserve"> </w:t>
      </w:r>
      <w:r w:rsidR="0076585A">
        <w:rPr>
          <w:b/>
        </w:rPr>
        <w:t>[1</w:t>
      </w:r>
      <w:r>
        <w:rPr>
          <w:b/>
        </w:rPr>
        <w:t>-TXT</w:t>
      </w:r>
      <w:r w:rsidR="0076585A">
        <w:rPr>
          <w:b/>
        </w:rPr>
        <w:t>]</w:t>
      </w:r>
      <w:r w:rsidR="0076585A">
        <w:t>.</w:t>
      </w:r>
    </w:p>
    <w:p w14:paraId="19C66BE8" w14:textId="77777777" w:rsidR="0076585A" w:rsidRDefault="0076585A" w:rsidP="0076585A"/>
    <w:p w14:paraId="17A9ED54" w14:textId="09885490" w:rsidR="0076585A" w:rsidRDefault="00E9286A" w:rsidP="00E9286A">
      <w:pPr>
        <w:pStyle w:val="ShotDescription"/>
        <w:numPr>
          <w:ilvl w:val="2"/>
          <w:numId w:val="3"/>
        </w:numPr>
      </w:pPr>
      <w:r>
        <w:rPr>
          <w:iCs/>
        </w:rPr>
        <w:t>T</w:t>
      </w:r>
      <w:r w:rsidRPr="00E9286A">
        <w:rPr>
          <w:iCs/>
        </w:rPr>
        <w:t>alent placing the cranial window into the hole and inspecting its fit and depth alignment</w:t>
      </w:r>
      <w:r w:rsidR="0076585A">
        <w:t>.</w:t>
      </w:r>
      <w:r>
        <w:t xml:space="preserve"> </w:t>
      </w:r>
      <w:r w:rsidRPr="00E9286A">
        <w:rPr>
          <w:b/>
          <w:bCs/>
        </w:rPr>
        <w:t>TXT: D</w:t>
      </w:r>
      <w:r w:rsidRPr="00E9286A">
        <w:rPr>
          <w:b/>
          <w:bCs/>
        </w:rPr>
        <w:t>o not exert pressure on the brain at any location</w:t>
      </w:r>
    </w:p>
    <w:p w14:paraId="6D027DAA" w14:textId="77777777" w:rsidR="0076585A" w:rsidRDefault="0076585A" w:rsidP="0076585A"/>
    <w:p w14:paraId="139BCDE9" w14:textId="77777777" w:rsidR="0076585A" w:rsidRDefault="0076585A" w:rsidP="0076585A">
      <w:pPr>
        <w:pStyle w:val="Narration"/>
        <w:numPr>
          <w:ilvl w:val="1"/>
          <w:numId w:val="3"/>
        </w:numPr>
      </w:pPr>
      <w:r>
        <w:t xml:space="preserve">While holding the cranial window in place, mark the screw hole positions with a hand drill </w:t>
      </w:r>
      <w:r>
        <w:rPr>
          <w:b/>
        </w:rPr>
        <w:t>[1]</w:t>
      </w:r>
      <w:r>
        <w:t>.</w:t>
      </w:r>
    </w:p>
    <w:p w14:paraId="5B370D87" w14:textId="77777777" w:rsidR="0076585A" w:rsidRDefault="0076585A" w:rsidP="0076585A"/>
    <w:p w14:paraId="6A0EE27C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using a hand drill to mark screw locations around the window.</w:t>
      </w:r>
    </w:p>
    <w:p w14:paraId="5813A535" w14:textId="77777777" w:rsidR="0076585A" w:rsidRDefault="0076585A" w:rsidP="0076585A"/>
    <w:p w14:paraId="04B5CD41" w14:textId="3078C436" w:rsidR="0076585A" w:rsidRDefault="0076585A" w:rsidP="0076585A">
      <w:pPr>
        <w:pStyle w:val="Narration"/>
        <w:numPr>
          <w:ilvl w:val="1"/>
          <w:numId w:val="3"/>
        </w:numPr>
      </w:pPr>
      <w:r>
        <w:t>Remove the cranial window</w:t>
      </w:r>
      <w:r w:rsidR="00E9286A">
        <w:t xml:space="preserve"> </w:t>
      </w:r>
      <w:r w:rsidR="00E9286A" w:rsidRPr="00E9286A">
        <w:rPr>
          <w:b/>
          <w:bCs/>
        </w:rPr>
        <w:t>[1]</w:t>
      </w:r>
      <w:r>
        <w:t xml:space="preserve"> and drill the marked holes to a depth of at least 4 millimeters </w:t>
      </w:r>
      <w:r>
        <w:rPr>
          <w:b/>
        </w:rPr>
        <w:t>[</w:t>
      </w:r>
      <w:r w:rsidR="00E9286A">
        <w:rPr>
          <w:b/>
        </w:rPr>
        <w:t>2-TXT</w:t>
      </w:r>
      <w:r>
        <w:rPr>
          <w:b/>
        </w:rPr>
        <w:t>]</w:t>
      </w:r>
      <w:r>
        <w:t>.</w:t>
      </w:r>
    </w:p>
    <w:p w14:paraId="4D8FF8C6" w14:textId="77777777" w:rsidR="0076585A" w:rsidRDefault="0076585A" w:rsidP="0076585A"/>
    <w:p w14:paraId="2747ACAE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removing the cranial window.</w:t>
      </w:r>
    </w:p>
    <w:p w14:paraId="03B86682" w14:textId="374BA0D2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drilling </w:t>
      </w:r>
      <w:r w:rsidR="00E9286A">
        <w:t>one</w:t>
      </w:r>
      <w:r>
        <w:t xml:space="preserve"> hole to the required depth.</w:t>
      </w:r>
      <w:r w:rsidR="00E9286A">
        <w:t xml:space="preserve"> </w:t>
      </w:r>
      <w:r w:rsidR="00E9286A" w:rsidRPr="00E9286A">
        <w:rPr>
          <w:b/>
          <w:bCs/>
        </w:rPr>
        <w:t xml:space="preserve">TXT: </w:t>
      </w:r>
      <w:r w:rsidR="00E9286A" w:rsidRPr="00E9286A">
        <w:rPr>
          <w:b/>
          <w:bCs/>
        </w:rPr>
        <w:t>Drill one screw hole through the skull to serve as ground for recordings</w:t>
      </w:r>
    </w:p>
    <w:p w14:paraId="54412DCA" w14:textId="77777777" w:rsidR="0076585A" w:rsidRDefault="0076585A" w:rsidP="0076585A"/>
    <w:p w14:paraId="638690CC" w14:textId="3D0A00D3" w:rsidR="0076585A" w:rsidRDefault="0076585A" w:rsidP="0076585A">
      <w:pPr>
        <w:pStyle w:val="Narration"/>
        <w:numPr>
          <w:ilvl w:val="1"/>
          <w:numId w:val="3"/>
        </w:numPr>
      </w:pPr>
      <w:r>
        <w:t>Place the cranial window back</w:t>
      </w:r>
      <w:r w:rsidR="00BC72A6">
        <w:t xml:space="preserve"> </w:t>
      </w:r>
      <w:r w:rsidR="00BC72A6" w:rsidRPr="00BC72A6">
        <w:rPr>
          <w:b/>
          <w:bCs/>
        </w:rPr>
        <w:t>[1]</w:t>
      </w:r>
      <w:r>
        <w:t xml:space="preserve"> and remove the needle from the butterfly infusion set </w:t>
      </w:r>
      <w:r>
        <w:rPr>
          <w:b/>
        </w:rPr>
        <w:t>[</w:t>
      </w:r>
      <w:r w:rsidR="00BC72A6">
        <w:rPr>
          <w:b/>
        </w:rPr>
        <w:t>2</w:t>
      </w:r>
      <w:r>
        <w:rPr>
          <w:b/>
        </w:rPr>
        <w:t>]</w:t>
      </w:r>
      <w:r>
        <w:t>. Measure the screw hole depth</w:t>
      </w:r>
      <w:r w:rsidR="00BC72A6">
        <w:t xml:space="preserve"> </w:t>
      </w:r>
      <w:r w:rsidR="00BC72A6" w:rsidRPr="00BC72A6">
        <w:t>through the cranial window</w:t>
      </w:r>
      <w:r>
        <w:t xml:space="preserve"> using the blunt butterfly </w:t>
      </w:r>
      <w:r>
        <w:rPr>
          <w:b/>
        </w:rPr>
        <w:t>[</w:t>
      </w:r>
      <w:r w:rsidR="00BC72A6">
        <w:rPr>
          <w:b/>
        </w:rPr>
        <w:t>3</w:t>
      </w:r>
      <w:r>
        <w:rPr>
          <w:b/>
        </w:rPr>
        <w:t>]</w:t>
      </w:r>
      <w:r>
        <w:t xml:space="preserve">. Insert and fasten a screw with a matching length into the hole </w:t>
      </w:r>
      <w:r>
        <w:rPr>
          <w:b/>
        </w:rPr>
        <w:t>[</w:t>
      </w:r>
      <w:r w:rsidR="00BC72A6">
        <w:rPr>
          <w:b/>
        </w:rPr>
        <w:t>4</w:t>
      </w:r>
      <w:r>
        <w:rPr>
          <w:b/>
        </w:rPr>
        <w:t>]</w:t>
      </w:r>
      <w:r>
        <w:t>.</w:t>
      </w:r>
    </w:p>
    <w:p w14:paraId="3C6DC9F6" w14:textId="77777777" w:rsidR="0076585A" w:rsidRDefault="0076585A" w:rsidP="0076585A"/>
    <w:p w14:paraId="0BD735B4" w14:textId="77777777" w:rsidR="00BC72A6" w:rsidRDefault="0076585A" w:rsidP="0076585A">
      <w:pPr>
        <w:pStyle w:val="ShotDescription"/>
        <w:numPr>
          <w:ilvl w:val="2"/>
          <w:numId w:val="3"/>
        </w:numPr>
      </w:pPr>
      <w:r>
        <w:t>Talent placing the cranial window</w:t>
      </w:r>
      <w:r w:rsidR="00BC72A6">
        <w:t>.</w:t>
      </w:r>
    </w:p>
    <w:p w14:paraId="5AE9B2C4" w14:textId="50146C8B" w:rsidR="0076585A" w:rsidRDefault="00BC72A6" w:rsidP="0076585A">
      <w:pPr>
        <w:pStyle w:val="ShotDescription"/>
        <w:numPr>
          <w:ilvl w:val="2"/>
          <w:numId w:val="3"/>
        </w:numPr>
      </w:pPr>
      <w:r>
        <w:t>Talent</w:t>
      </w:r>
      <w:r w:rsidR="0076585A">
        <w:t xml:space="preserve"> </w:t>
      </w:r>
      <w:r>
        <w:t>removing</w:t>
      </w:r>
      <w:r w:rsidR="0076585A">
        <w:t xml:space="preserve"> the needle</w:t>
      </w:r>
      <w:r>
        <w:t xml:space="preserve"> </w:t>
      </w:r>
      <w:r>
        <w:t>from the butterfly infusion set</w:t>
      </w:r>
      <w:r w:rsidR="0076585A">
        <w:t>.</w:t>
      </w:r>
    </w:p>
    <w:p w14:paraId="527BDF38" w14:textId="49058C4B" w:rsidR="0076585A" w:rsidRDefault="0076585A" w:rsidP="0076585A">
      <w:pPr>
        <w:pStyle w:val="ShotDescription"/>
        <w:numPr>
          <w:ilvl w:val="2"/>
          <w:numId w:val="3"/>
        </w:numPr>
      </w:pPr>
      <w:r>
        <w:t>Talent using the blunt butterfly to check</w:t>
      </w:r>
      <w:r w:rsidR="00BC72A6">
        <w:t xml:space="preserve"> the</w:t>
      </w:r>
      <w:r>
        <w:t xml:space="preserve"> hole depth.</w:t>
      </w:r>
    </w:p>
    <w:p w14:paraId="752F5543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inserting and tightening the screw into position.</w:t>
      </w:r>
    </w:p>
    <w:p w14:paraId="33E6D716" w14:textId="77777777" w:rsidR="0076585A" w:rsidRDefault="0076585A" w:rsidP="0076585A"/>
    <w:p w14:paraId="39D648A0" w14:textId="744E795B" w:rsidR="0076585A" w:rsidRDefault="0076585A" w:rsidP="0076585A">
      <w:pPr>
        <w:pStyle w:val="Narration"/>
        <w:numPr>
          <w:ilvl w:val="1"/>
          <w:numId w:val="3"/>
        </w:numPr>
      </w:pPr>
      <w:r>
        <w:t xml:space="preserve">Place a U-connector under the screw that perforates the skull and </w:t>
      </w:r>
      <w:r w:rsidR="00BC72A6">
        <w:t>touches</w:t>
      </w:r>
      <w:r>
        <w:t xml:space="preserve"> the dura </w:t>
      </w:r>
      <w:r>
        <w:rPr>
          <w:b/>
        </w:rPr>
        <w:t>[1]</w:t>
      </w:r>
      <w:r>
        <w:t>.</w:t>
      </w:r>
    </w:p>
    <w:p w14:paraId="6CACEF99" w14:textId="77777777" w:rsidR="0076585A" w:rsidRDefault="0076585A" w:rsidP="0076585A"/>
    <w:p w14:paraId="4170B9BE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positioning and securing the U-connector under the correct screw.</w:t>
      </w:r>
    </w:p>
    <w:p w14:paraId="1C927CED" w14:textId="77777777" w:rsidR="0076585A" w:rsidRDefault="0076585A" w:rsidP="0076585A"/>
    <w:p w14:paraId="3ACF4DD7" w14:textId="4C45296E" w:rsidR="0076585A" w:rsidRDefault="0076585A" w:rsidP="0076585A">
      <w:pPr>
        <w:pStyle w:val="Narration"/>
        <w:numPr>
          <w:ilvl w:val="1"/>
          <w:numId w:val="3"/>
        </w:numPr>
      </w:pPr>
      <w:r>
        <w:t xml:space="preserve">Insert two needles perpendicular to the nerve course approximately 2 centimeters apart </w:t>
      </w:r>
      <w:r>
        <w:rPr>
          <w:b/>
        </w:rPr>
        <w:t>[1]</w:t>
      </w:r>
      <w:r>
        <w:t xml:space="preserve">. Pierce the skin again approximately 3 centimeters away from the insertion </w:t>
      </w:r>
      <w:r w:rsidR="00BC72A6">
        <w:t>point</w:t>
      </w:r>
      <w:r>
        <w:t xml:space="preserve"> </w:t>
      </w:r>
      <w:r>
        <w:rPr>
          <w:b/>
        </w:rPr>
        <w:t>[2]</w:t>
      </w:r>
      <w:r>
        <w:t>. Pass the Cooner wires through the needles</w:t>
      </w:r>
      <w:r w:rsidR="00BC72A6">
        <w:t xml:space="preserve"> </w:t>
      </w:r>
      <w:r w:rsidR="00BC72A6" w:rsidRPr="00E6119D">
        <w:rPr>
          <w:b/>
          <w:bCs/>
        </w:rPr>
        <w:t>[3]</w:t>
      </w:r>
      <w:r>
        <w:t xml:space="preserve"> and remove the needles, leaving the wires partially under the skin </w:t>
      </w:r>
      <w:r>
        <w:rPr>
          <w:b/>
        </w:rPr>
        <w:t>[</w:t>
      </w:r>
      <w:r w:rsidR="00BC72A6">
        <w:rPr>
          <w:b/>
        </w:rPr>
        <w:t>4</w:t>
      </w:r>
      <w:r w:rsidR="00E6119D">
        <w:rPr>
          <w:b/>
        </w:rPr>
        <w:t>-TXT</w:t>
      </w:r>
      <w:r>
        <w:rPr>
          <w:b/>
        </w:rPr>
        <w:t>]</w:t>
      </w:r>
      <w:r>
        <w:t>.</w:t>
      </w:r>
    </w:p>
    <w:p w14:paraId="3DE9FE5B" w14:textId="77777777" w:rsidR="0076585A" w:rsidRDefault="0076585A" w:rsidP="0076585A"/>
    <w:p w14:paraId="54CFCD50" w14:textId="0DA8BB03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inserting </w:t>
      </w:r>
      <w:r w:rsidR="00E6119D">
        <w:t xml:space="preserve">two </w:t>
      </w:r>
      <w:r>
        <w:t xml:space="preserve">needles </w:t>
      </w:r>
      <w:r w:rsidR="00E6119D">
        <w:t>perpendicular to the nerve course approximately 2 c</w:t>
      </w:r>
      <w:r w:rsidR="00E6119D">
        <w:t>m</w:t>
      </w:r>
      <w:r w:rsidR="00E6119D">
        <w:t xml:space="preserve"> apart</w:t>
      </w:r>
      <w:r>
        <w:t>.</w:t>
      </w:r>
    </w:p>
    <w:p w14:paraId="43045140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piercing the skin again at the appropriate distance.</w:t>
      </w:r>
    </w:p>
    <w:p w14:paraId="3893EC1C" w14:textId="77777777" w:rsidR="00E6119D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E6119D">
        <w:t>passing the</w:t>
      </w:r>
      <w:r>
        <w:t xml:space="preserve"> Cooner wires through the needles</w:t>
      </w:r>
      <w:r w:rsidR="00E6119D">
        <w:t>.</w:t>
      </w:r>
    </w:p>
    <w:p w14:paraId="17ADE044" w14:textId="048645D3" w:rsidR="0076585A" w:rsidRPr="00E6119D" w:rsidRDefault="00E6119D" w:rsidP="0076585A">
      <w:pPr>
        <w:pStyle w:val="ShotDescription"/>
        <w:numPr>
          <w:ilvl w:val="2"/>
          <w:numId w:val="3"/>
        </w:numPr>
      </w:pPr>
      <w:r>
        <w:t>Talent</w:t>
      </w:r>
      <w:r w:rsidR="0076585A">
        <w:t xml:space="preserve"> </w:t>
      </w:r>
      <w:r>
        <w:t>removing</w:t>
      </w:r>
      <w:r w:rsidR="0076585A">
        <w:t xml:space="preserve"> the needles</w:t>
      </w:r>
      <w:r>
        <w:t xml:space="preserve">, </w:t>
      </w:r>
      <w:r>
        <w:t>leaving the wires partially under the skin</w:t>
      </w:r>
      <w:r>
        <w:t xml:space="preserve">. </w:t>
      </w:r>
      <w:r w:rsidRPr="00E6119D">
        <w:rPr>
          <w:b/>
          <w:bCs/>
        </w:rPr>
        <w:t xml:space="preserve">TXT: </w:t>
      </w:r>
      <w:r w:rsidRPr="00E6119D">
        <w:rPr>
          <w:b/>
          <w:bCs/>
          <w:iCs/>
        </w:rPr>
        <w:t>Position the uninsulated wire segment beneath the skin for both wires</w:t>
      </w:r>
    </w:p>
    <w:p w14:paraId="6D59A3BA" w14:textId="77777777" w:rsidR="00E6119D" w:rsidRDefault="00E6119D" w:rsidP="00E6119D">
      <w:pPr>
        <w:pStyle w:val="ShotDescription"/>
        <w:ind w:firstLine="0"/>
        <w:rPr>
          <w:b/>
          <w:bCs/>
          <w:iCs/>
        </w:rPr>
      </w:pPr>
    </w:p>
    <w:p w14:paraId="5AAB3BDB" w14:textId="4DB62F98" w:rsidR="00E6119D" w:rsidRPr="00993CFB" w:rsidRDefault="0075061D" w:rsidP="00E6119D">
      <w:pPr>
        <w:pStyle w:val="ShotDescription"/>
        <w:numPr>
          <w:ilvl w:val="0"/>
          <w:numId w:val="3"/>
        </w:numPr>
        <w:rPr>
          <w:b/>
          <w:bCs/>
        </w:rPr>
      </w:pPr>
      <w:r w:rsidRPr="0075061D">
        <w:rPr>
          <w:b/>
          <w:bCs/>
          <w:iCs/>
        </w:rPr>
        <w:t>Recording Cortical Signals</w:t>
      </w:r>
    </w:p>
    <w:p w14:paraId="62554350" w14:textId="643B915D" w:rsidR="00993CFB" w:rsidRPr="0075061D" w:rsidRDefault="00993CFB" w:rsidP="00993CFB">
      <w:pPr>
        <w:pStyle w:val="ShotDescrip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016044542"/>
          <w:placeholder>
            <w:docPart w:val="1171D1B3D1E0481384431039929F141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E71E6C2" w14:textId="77777777" w:rsidR="0076585A" w:rsidRDefault="0076585A" w:rsidP="0076585A"/>
    <w:p w14:paraId="22AE9FEF" w14:textId="1E3745E0" w:rsidR="0076585A" w:rsidRDefault="0076585A" w:rsidP="0076585A">
      <w:pPr>
        <w:pStyle w:val="Narration"/>
        <w:numPr>
          <w:ilvl w:val="1"/>
          <w:numId w:val="3"/>
        </w:numPr>
      </w:pPr>
      <w:r>
        <w:t xml:space="preserve">Dip the micro-electrocorticography electrode in alcohol </w:t>
      </w:r>
      <w:r>
        <w:rPr>
          <w:b/>
        </w:rPr>
        <w:t>[1]</w:t>
      </w:r>
      <w:r w:rsidR="0075061D">
        <w:t xml:space="preserve"> and</w:t>
      </w:r>
      <w:r>
        <w:t xml:space="preserve"> </w:t>
      </w:r>
      <w:r w:rsidR="0075061D">
        <w:t>p</w:t>
      </w:r>
      <w:r>
        <w:t xml:space="preserve">lace </w:t>
      </w:r>
      <w:r w:rsidR="0075061D">
        <w:t>it</w:t>
      </w:r>
      <w:r>
        <w:t xml:space="preserve"> in the ZIF-clip headstage </w:t>
      </w:r>
      <w:r>
        <w:rPr>
          <w:b/>
        </w:rPr>
        <w:t>[2]</w:t>
      </w:r>
      <w:r>
        <w:t>.</w:t>
      </w:r>
      <w:r w:rsidR="0075061D">
        <w:t xml:space="preserve"> </w:t>
      </w:r>
      <w:r w:rsidR="0075061D" w:rsidRPr="0075061D">
        <w:rPr>
          <w:highlight w:val="yellow"/>
        </w:rPr>
        <w:t xml:space="preserve">Authors: How do you want to pronounce </w:t>
      </w:r>
      <w:r w:rsidR="0075061D" w:rsidRPr="0075061D">
        <w:rPr>
          <w:highlight w:val="yellow"/>
        </w:rPr>
        <w:t>µECoG</w:t>
      </w:r>
      <w:r w:rsidR="0075061D" w:rsidRPr="0075061D">
        <w:rPr>
          <w:highlight w:val="yellow"/>
        </w:rPr>
        <w:t xml:space="preserve"> electrode and ZIF-clip? “</w:t>
      </w:r>
      <w:r w:rsidR="0075061D" w:rsidRPr="0075061D">
        <w:rPr>
          <w:highlight w:val="yellow"/>
        </w:rPr>
        <w:t>micro-electrocorticography electrode</w:t>
      </w:r>
      <w:r w:rsidR="0075061D" w:rsidRPr="0075061D">
        <w:rPr>
          <w:highlight w:val="yellow"/>
        </w:rPr>
        <w:t>” and “Ziff-Clip”?</w:t>
      </w:r>
    </w:p>
    <w:p w14:paraId="203A4641" w14:textId="77777777" w:rsidR="0076585A" w:rsidRDefault="0076585A" w:rsidP="0076585A"/>
    <w:p w14:paraId="76A5E874" w14:textId="38343C1A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submerging the </w:t>
      </w:r>
      <w:r w:rsidR="0075061D">
        <w:t>micro-electrocorticography electrode</w:t>
      </w:r>
      <w:r>
        <w:t xml:space="preserve"> in an alcohol container.</w:t>
      </w:r>
    </w:p>
    <w:p w14:paraId="55D396DC" w14:textId="07551507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75061D">
        <w:t>placing</w:t>
      </w:r>
      <w:r>
        <w:t xml:space="preserve"> the </w:t>
      </w:r>
      <w:r w:rsidR="0075061D">
        <w:t>micro-electrocorticography electrode</w:t>
      </w:r>
      <w:r>
        <w:t xml:space="preserve"> into the ZIF-clip headstage.</w:t>
      </w:r>
    </w:p>
    <w:p w14:paraId="314F6557" w14:textId="77777777" w:rsidR="0076585A" w:rsidRDefault="0076585A" w:rsidP="0076585A"/>
    <w:p w14:paraId="4DEF9844" w14:textId="56B6F701" w:rsidR="0076585A" w:rsidRDefault="002A582A" w:rsidP="0076585A">
      <w:pPr>
        <w:pStyle w:val="Narration"/>
        <w:numPr>
          <w:ilvl w:val="1"/>
          <w:numId w:val="3"/>
        </w:numPr>
      </w:pPr>
      <w:r w:rsidRPr="002A582A">
        <w:t>Using a micromanipulator and gently guiding it with a cotton bud, bring the micro-electrocorticography electrode into place</w:t>
      </w:r>
      <w:r>
        <w:t xml:space="preserve"> </w:t>
      </w:r>
      <w:r w:rsidR="0076585A">
        <w:rPr>
          <w:b/>
        </w:rPr>
        <w:t>[1]</w:t>
      </w:r>
      <w:r w:rsidR="0076585A">
        <w:t xml:space="preserve">. Connect the ground wires of the </w:t>
      </w:r>
      <w:r>
        <w:t>electrode</w:t>
      </w:r>
      <w:r w:rsidR="0076585A">
        <w:t xml:space="preserve"> to the ground screw using a crocodile connector </w:t>
      </w:r>
      <w:r w:rsidR="0076585A">
        <w:rPr>
          <w:b/>
        </w:rPr>
        <w:t>[2]</w:t>
      </w:r>
      <w:r>
        <w:t xml:space="preserve"> and</w:t>
      </w:r>
      <w:r w:rsidR="0076585A">
        <w:t xml:space="preserve"> </w:t>
      </w:r>
      <w:r>
        <w:t>p</w:t>
      </w:r>
      <w:r w:rsidR="0076585A">
        <w:t xml:space="preserve">review the signals in the Synapse </w:t>
      </w:r>
      <w:r w:rsidR="0076585A">
        <w:rPr>
          <w:b/>
        </w:rPr>
        <w:t>[3</w:t>
      </w:r>
      <w:r>
        <w:rPr>
          <w:b/>
        </w:rPr>
        <w:t>-TXT</w:t>
      </w:r>
      <w:r w:rsidR="0076585A">
        <w:rPr>
          <w:b/>
        </w:rPr>
        <w:t>]</w:t>
      </w:r>
      <w:r w:rsidR="0076585A">
        <w:t>.</w:t>
      </w:r>
    </w:p>
    <w:p w14:paraId="7BB1447D" w14:textId="77777777" w:rsidR="0076585A" w:rsidRDefault="0076585A" w:rsidP="0076585A"/>
    <w:p w14:paraId="5A9D5CCE" w14:textId="55CAE1DE" w:rsidR="0076585A" w:rsidRDefault="002A582A" w:rsidP="0076585A">
      <w:pPr>
        <w:pStyle w:val="ShotDescription"/>
        <w:numPr>
          <w:ilvl w:val="2"/>
          <w:numId w:val="3"/>
        </w:numPr>
      </w:pPr>
      <w:r w:rsidRPr="002A582A">
        <w:rPr>
          <w:iCs/>
        </w:rPr>
        <w:t>Talent using a micromanipulator to position the micro-electrocorticography electrode, while gently adjusting its placement with a cotton bud</w:t>
      </w:r>
      <w:r w:rsidR="0076585A">
        <w:t>.</w:t>
      </w:r>
    </w:p>
    <w:p w14:paraId="61FE2C2B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attaching the microECoG ground wires to the ground screw with a crocodile connector.</w:t>
      </w:r>
    </w:p>
    <w:p w14:paraId="6EF14596" w14:textId="68C7001B" w:rsidR="0076585A" w:rsidRDefault="0076585A" w:rsidP="0076585A">
      <w:pPr>
        <w:pStyle w:val="ShotDescription"/>
        <w:numPr>
          <w:ilvl w:val="2"/>
          <w:numId w:val="3"/>
        </w:numPr>
      </w:pPr>
      <w:r>
        <w:t>Synapse software interface displaying the microECoG signal preview.</w:t>
      </w:r>
      <w:r w:rsidR="002A582A">
        <w:t xml:space="preserve"> </w:t>
      </w:r>
      <w:r w:rsidR="002A582A" w:rsidRPr="002A582A">
        <w:rPr>
          <w:b/>
          <w:bCs/>
        </w:rPr>
        <w:t>TXT: T</w:t>
      </w:r>
      <w:r w:rsidR="002A582A" w:rsidRPr="002A582A">
        <w:rPr>
          <w:b/>
          <w:bCs/>
        </w:rPr>
        <w:t>he typical signal range is up to ±100 µV</w:t>
      </w:r>
      <w:r w:rsidR="002A582A">
        <w:rPr>
          <w:b/>
          <w:bCs/>
        </w:rPr>
        <w:t xml:space="preserve"> </w:t>
      </w:r>
    </w:p>
    <w:p w14:paraId="39076EC6" w14:textId="77777777" w:rsidR="0076585A" w:rsidRDefault="0076585A" w:rsidP="0076585A"/>
    <w:p w14:paraId="6D316F54" w14:textId="62BBF86A" w:rsidR="0076585A" w:rsidRDefault="002A582A" w:rsidP="0076585A">
      <w:pPr>
        <w:pStyle w:val="Narration"/>
        <w:numPr>
          <w:ilvl w:val="1"/>
          <w:numId w:val="3"/>
        </w:numPr>
      </w:pPr>
      <w:r>
        <w:t>P</w:t>
      </w:r>
      <w:r w:rsidR="0076585A">
        <w:t xml:space="preserve">lace sterile gauze on the electrode to maintain firm tissue contact </w:t>
      </w:r>
      <w:r w:rsidR="0076585A">
        <w:rPr>
          <w:b/>
        </w:rPr>
        <w:t>[1]</w:t>
      </w:r>
      <w:r w:rsidR="0076585A">
        <w:t xml:space="preserve">. Drip body-temperature saline on the gauze to </w:t>
      </w:r>
      <w:r>
        <w:t>prevent</w:t>
      </w:r>
      <w:r w:rsidR="0076585A">
        <w:t xml:space="preserve"> the tissue from drying </w:t>
      </w:r>
      <w:r w:rsidR="0076585A">
        <w:rPr>
          <w:b/>
        </w:rPr>
        <w:t>[2]</w:t>
      </w:r>
      <w:r w:rsidR="0076585A">
        <w:t>.</w:t>
      </w:r>
    </w:p>
    <w:p w14:paraId="1C88DBB5" w14:textId="77777777" w:rsidR="0076585A" w:rsidRDefault="0076585A" w:rsidP="0076585A"/>
    <w:p w14:paraId="496181B3" w14:textId="0302C063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2A582A">
        <w:t>p</w:t>
      </w:r>
      <w:r w:rsidR="002A582A">
        <w:t>lac</w:t>
      </w:r>
      <w:r w:rsidR="002A582A">
        <w:t>ing</w:t>
      </w:r>
      <w:r w:rsidR="002A582A">
        <w:t xml:space="preserve"> gauze on the electrode</w:t>
      </w:r>
      <w:r>
        <w:t>.</w:t>
      </w:r>
    </w:p>
    <w:p w14:paraId="3CB98CCA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dripping saline solution on the gauze to keep it moist.</w:t>
      </w:r>
    </w:p>
    <w:p w14:paraId="35174A3E" w14:textId="77777777" w:rsidR="002A582A" w:rsidRDefault="002A582A" w:rsidP="002A582A">
      <w:pPr>
        <w:pStyle w:val="ShotDescription"/>
        <w:ind w:firstLine="0"/>
      </w:pPr>
    </w:p>
    <w:p w14:paraId="392E6C9E" w14:textId="102FFA86" w:rsidR="002A582A" w:rsidRDefault="00993CFB" w:rsidP="002A582A">
      <w:pPr>
        <w:pStyle w:val="ShotDescription"/>
        <w:numPr>
          <w:ilvl w:val="0"/>
          <w:numId w:val="3"/>
        </w:numPr>
        <w:rPr>
          <w:b/>
        </w:rPr>
      </w:pPr>
      <w:r w:rsidRPr="00993CFB">
        <w:rPr>
          <w:b/>
        </w:rPr>
        <w:t>Implant Site Closure</w:t>
      </w:r>
    </w:p>
    <w:p w14:paraId="30EED7BD" w14:textId="12304767" w:rsidR="00993CFB" w:rsidRPr="002A582A" w:rsidRDefault="00993CFB" w:rsidP="00993CFB">
      <w:pPr>
        <w:pStyle w:val="ShotDescription"/>
        <w:ind w:left="360" w:firstLine="0"/>
        <w:rPr>
          <w:b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319802909"/>
          <w:placeholder>
            <w:docPart w:val="39B3E7F010EA441F819DF0269F39DAA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55AF647" w14:textId="77777777" w:rsidR="0076585A" w:rsidRDefault="0076585A" w:rsidP="0076585A"/>
    <w:p w14:paraId="7DA6D3E9" w14:textId="79DFFD19" w:rsidR="0076585A" w:rsidRDefault="0076585A" w:rsidP="0076585A">
      <w:pPr>
        <w:pStyle w:val="Narration"/>
        <w:numPr>
          <w:ilvl w:val="1"/>
          <w:numId w:val="3"/>
        </w:numPr>
      </w:pPr>
      <w:r>
        <w:t xml:space="preserve">Place the cranial window cap </w:t>
      </w:r>
      <w:r w:rsidR="002A582A">
        <w:t>to close</w:t>
      </w:r>
      <w:r>
        <w:t xml:space="preserve"> the cranial window, </w:t>
      </w:r>
      <w:r w:rsidR="002A582A" w:rsidRPr="002A582A">
        <w:t>ensuring that it fits precisely in the cranial window and requires no additional fastening</w:t>
      </w:r>
      <w:r>
        <w:t xml:space="preserve"> </w:t>
      </w:r>
      <w:r>
        <w:rPr>
          <w:b/>
        </w:rPr>
        <w:t>[1</w:t>
      </w:r>
      <w:r w:rsidR="005E1C2C">
        <w:rPr>
          <w:b/>
        </w:rPr>
        <w:t>-TXT</w:t>
      </w:r>
      <w:r>
        <w:rPr>
          <w:b/>
        </w:rPr>
        <w:t>]</w:t>
      </w:r>
      <w:r>
        <w:t>.</w:t>
      </w:r>
    </w:p>
    <w:p w14:paraId="041C94D9" w14:textId="77777777" w:rsidR="0076585A" w:rsidRDefault="0076585A" w:rsidP="0076585A"/>
    <w:p w14:paraId="5786FE68" w14:textId="174F9034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aligning and placing the cranial window cap </w:t>
      </w:r>
      <w:r w:rsidR="002A582A">
        <w:t xml:space="preserve">over </w:t>
      </w:r>
      <w:r w:rsidR="002A582A">
        <w:t>the cranial window</w:t>
      </w:r>
      <w:r w:rsidR="002A582A">
        <w:t xml:space="preserve"> to close it</w:t>
      </w:r>
      <w:r>
        <w:t>.</w:t>
      </w:r>
      <w:r w:rsidR="005E1C2C">
        <w:t xml:space="preserve"> </w:t>
      </w:r>
      <w:r w:rsidR="005E1C2C" w:rsidRPr="005E1C2C">
        <w:rPr>
          <w:b/>
          <w:bCs/>
        </w:rPr>
        <w:t>TXT: P</w:t>
      </w:r>
      <w:r w:rsidR="005E1C2C" w:rsidRPr="005E1C2C">
        <w:rPr>
          <w:b/>
          <w:bCs/>
        </w:rPr>
        <w:t xml:space="preserve">ressure from the skin onto the implant will keep </w:t>
      </w:r>
      <w:r w:rsidR="005E1C2C" w:rsidRPr="005E1C2C">
        <w:rPr>
          <w:b/>
          <w:bCs/>
        </w:rPr>
        <w:t>the cap</w:t>
      </w:r>
      <w:r w:rsidR="005E1C2C" w:rsidRPr="005E1C2C">
        <w:rPr>
          <w:b/>
          <w:bCs/>
        </w:rPr>
        <w:t xml:space="preserve"> in place</w:t>
      </w:r>
    </w:p>
    <w:p w14:paraId="10BB8ED8" w14:textId="77777777" w:rsidR="0076585A" w:rsidRDefault="0076585A" w:rsidP="0076585A"/>
    <w:p w14:paraId="0663A6E6" w14:textId="3C6BA528" w:rsidR="0076585A" w:rsidRDefault="0076585A" w:rsidP="0076585A">
      <w:pPr>
        <w:pStyle w:val="Narration"/>
        <w:numPr>
          <w:ilvl w:val="1"/>
          <w:numId w:val="3"/>
        </w:numPr>
      </w:pPr>
      <w:r>
        <w:t xml:space="preserve">Place an antibiotic pouch on top of the cranial window cap </w:t>
      </w:r>
      <w:r>
        <w:rPr>
          <w:b/>
        </w:rPr>
        <w:t>[1]</w:t>
      </w:r>
      <w:r>
        <w:t xml:space="preserve">. Close the skin subcutaneously using the buried vertical mattress technique with single resorbable sutures, placing them 5 to 10 millimeters apart </w:t>
      </w:r>
      <w:r>
        <w:rPr>
          <w:b/>
        </w:rPr>
        <w:t>[2]</w:t>
      </w:r>
      <w:r>
        <w:t xml:space="preserve">. Do not tie the last three sutures until all have been placed </w:t>
      </w:r>
      <w:r>
        <w:rPr>
          <w:b/>
        </w:rPr>
        <w:t>[3]</w:t>
      </w:r>
      <w:r>
        <w:t>.</w:t>
      </w:r>
    </w:p>
    <w:p w14:paraId="38068266" w14:textId="77777777" w:rsidR="0076585A" w:rsidRDefault="0076585A" w:rsidP="0076585A"/>
    <w:p w14:paraId="6CC54969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positioning the antibiotic pouch over the cranial window cap.</w:t>
      </w:r>
    </w:p>
    <w:p w14:paraId="679E307C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placing buried vertical mattress sutures at regular intervals.</w:t>
      </w:r>
    </w:p>
    <w:p w14:paraId="3AB70241" w14:textId="51980B4C" w:rsidR="0076585A" w:rsidRDefault="00D40D85" w:rsidP="0076585A">
      <w:pPr>
        <w:pStyle w:val="ShotDescription"/>
        <w:numPr>
          <w:ilvl w:val="2"/>
          <w:numId w:val="3"/>
        </w:numPr>
      </w:pPr>
      <w:r w:rsidRPr="00993CFB">
        <w:rPr>
          <w:iCs/>
        </w:rPr>
        <w:t>Talent tying the last three</w:t>
      </w:r>
      <w:r w:rsidRPr="00D40D85">
        <w:rPr>
          <w:iCs/>
        </w:rPr>
        <w:t xml:space="preserve"> sutures after all the sutures have been positioned along the incision line</w:t>
      </w:r>
      <w:r w:rsidR="0076585A">
        <w:t>.</w:t>
      </w:r>
    </w:p>
    <w:p w14:paraId="19DE3F19" w14:textId="77777777" w:rsidR="0076585A" w:rsidRDefault="0076585A" w:rsidP="0076585A"/>
    <w:p w14:paraId="7E27607E" w14:textId="5C6A51A3" w:rsidR="0076585A" w:rsidRDefault="00A75E8F" w:rsidP="0076585A">
      <w:pPr>
        <w:pStyle w:val="Narration"/>
        <w:numPr>
          <w:ilvl w:val="1"/>
          <w:numId w:val="3"/>
        </w:numPr>
      </w:pPr>
      <w:r>
        <w:t>Next, p</w:t>
      </w:r>
      <w:r w:rsidR="0076585A">
        <w:t>lace intradermal sutures</w:t>
      </w:r>
      <w:r w:rsidR="0041502D">
        <w:t xml:space="preserve"> </w:t>
      </w:r>
      <w:r w:rsidR="0041502D" w:rsidRPr="0041502D">
        <w:t>in a continuous fashion</w:t>
      </w:r>
      <w:r w:rsidR="0076585A">
        <w:t xml:space="preserve"> starting 1 to 2 centimeters lateral to the incision site and tunnel</w:t>
      </w:r>
      <w:r w:rsidR="0041502D">
        <w:t>ling</w:t>
      </w:r>
      <w:r w:rsidR="0076585A">
        <w:t xml:space="preserve"> under the skin to the dermal layer</w:t>
      </w:r>
      <w:r w:rsidR="0041502D">
        <w:t xml:space="preserve"> </w:t>
      </w:r>
      <w:r w:rsidR="0041502D" w:rsidRPr="0041502D">
        <w:t>but below its surface</w:t>
      </w:r>
      <w:r w:rsidR="0076585A">
        <w:t xml:space="preserve"> </w:t>
      </w:r>
      <w:r w:rsidR="0076585A">
        <w:rPr>
          <w:b/>
        </w:rPr>
        <w:t>[1]</w:t>
      </w:r>
      <w:r w:rsidR="0076585A">
        <w:t xml:space="preserve">. Tie a knot on the lateral end to prevent irritation or suture loosening </w:t>
      </w:r>
      <w:r w:rsidR="0076585A">
        <w:rPr>
          <w:b/>
        </w:rPr>
        <w:t>[2]</w:t>
      </w:r>
      <w:r w:rsidR="0076585A">
        <w:t>.</w:t>
      </w:r>
    </w:p>
    <w:p w14:paraId="47ADCDBD" w14:textId="77777777" w:rsidR="0076585A" w:rsidRDefault="0076585A" w:rsidP="0076585A"/>
    <w:p w14:paraId="71BAB12F" w14:textId="4DDA57F8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41502D">
        <w:t>plac</w:t>
      </w:r>
      <w:r w:rsidR="0041502D">
        <w:t>ing continuous</w:t>
      </w:r>
      <w:r w:rsidR="0041502D">
        <w:t xml:space="preserve"> intradermal sutures starting 1 to 2 centimeters lateral to the incision site and </w:t>
      </w:r>
      <w:r w:rsidR="0041502D">
        <w:t>tunneling</w:t>
      </w:r>
      <w:r w:rsidR="0041502D">
        <w:t xml:space="preserve"> under the skin to the dermal layer</w:t>
      </w:r>
      <w:r>
        <w:t>.</w:t>
      </w:r>
    </w:p>
    <w:p w14:paraId="222C5D00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tying a knot on the lateral end of the suture.</w:t>
      </w:r>
    </w:p>
    <w:p w14:paraId="1AF88578" w14:textId="77777777" w:rsidR="0076585A" w:rsidRDefault="0076585A" w:rsidP="0076585A"/>
    <w:p w14:paraId="4B251679" w14:textId="2F9359B9" w:rsidR="0076585A" w:rsidRDefault="0041502D" w:rsidP="0076585A">
      <w:pPr>
        <w:pStyle w:val="Narration"/>
        <w:numPr>
          <w:ilvl w:val="1"/>
          <w:numId w:val="3"/>
        </w:numPr>
      </w:pPr>
      <w:r>
        <w:t>Then, p</w:t>
      </w:r>
      <w:r w:rsidR="0076585A">
        <w:t xml:space="preserve">lace the continuous suture between the subcutaneous sutures until </w:t>
      </w:r>
      <w:r w:rsidRPr="0041502D">
        <w:t>the other side of the incision is reached</w:t>
      </w:r>
      <w:r w:rsidR="0076585A">
        <w:t xml:space="preserve"> </w:t>
      </w:r>
      <w:r w:rsidR="0076585A">
        <w:rPr>
          <w:b/>
        </w:rPr>
        <w:t>[1]</w:t>
      </w:r>
      <w:r w:rsidR="0076585A">
        <w:t>.</w:t>
      </w:r>
    </w:p>
    <w:p w14:paraId="68DBFD8A" w14:textId="77777777" w:rsidR="0076585A" w:rsidRDefault="0076585A" w:rsidP="0076585A"/>
    <w:p w14:paraId="5A9A9250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stitching continuously between the previously placed subcutaneous sutures.</w:t>
      </w:r>
    </w:p>
    <w:p w14:paraId="76EBF893" w14:textId="77777777" w:rsidR="0076585A" w:rsidRDefault="0076585A" w:rsidP="0076585A"/>
    <w:p w14:paraId="55AC26B9" w14:textId="7C21389B" w:rsidR="0076585A" w:rsidRDefault="0076585A" w:rsidP="0076585A">
      <w:pPr>
        <w:pStyle w:val="Narration"/>
        <w:numPr>
          <w:ilvl w:val="1"/>
          <w:numId w:val="3"/>
        </w:numPr>
      </w:pPr>
      <w:r>
        <w:t xml:space="preserve">Make a new incision in the dermis with a scalpel slightly lateral to the midline </w:t>
      </w:r>
      <w:r>
        <w:rPr>
          <w:b/>
        </w:rPr>
        <w:t>[1]</w:t>
      </w:r>
      <w:r>
        <w:t xml:space="preserve">. Using a cauterizer, continue the incision through the skin </w:t>
      </w:r>
      <w:r>
        <w:rPr>
          <w:b/>
        </w:rPr>
        <w:t>[2]</w:t>
      </w:r>
      <w:r>
        <w:t>.</w:t>
      </w:r>
    </w:p>
    <w:p w14:paraId="485662D8" w14:textId="77777777" w:rsidR="0076585A" w:rsidRDefault="0076585A" w:rsidP="0076585A"/>
    <w:p w14:paraId="351AD7EE" w14:textId="1CD12454" w:rsidR="0076585A" w:rsidRDefault="0076585A" w:rsidP="0076585A">
      <w:pPr>
        <w:pStyle w:val="ShotDescription"/>
        <w:numPr>
          <w:ilvl w:val="2"/>
          <w:numId w:val="3"/>
        </w:numPr>
      </w:pPr>
      <w:r>
        <w:t>Talent making the dermal incision</w:t>
      </w:r>
      <w:r w:rsidR="00993CFB">
        <w:t xml:space="preserve"> </w:t>
      </w:r>
      <w:r w:rsidR="00993CFB">
        <w:t>slightly lateral to the midline</w:t>
      </w:r>
      <w:r>
        <w:t xml:space="preserve"> using a scalpel.</w:t>
      </w:r>
    </w:p>
    <w:p w14:paraId="61DA88AB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extending the incision using a cauterizer.</w:t>
      </w:r>
    </w:p>
    <w:p w14:paraId="17BA05B4" w14:textId="77777777" w:rsidR="0076585A" w:rsidRDefault="0076585A" w:rsidP="0076585A"/>
    <w:p w14:paraId="56798E59" w14:textId="16009EEF" w:rsidR="0076585A" w:rsidRDefault="00993CFB" w:rsidP="0076585A">
      <w:pPr>
        <w:pStyle w:val="Narration"/>
        <w:numPr>
          <w:ilvl w:val="1"/>
          <w:numId w:val="3"/>
        </w:numPr>
      </w:pPr>
      <w:r>
        <w:t>Finally, r</w:t>
      </w:r>
      <w:r w:rsidR="0076585A">
        <w:t xml:space="preserve">emove the cranial window cap </w:t>
      </w:r>
      <w:r w:rsidR="0076585A">
        <w:rPr>
          <w:b/>
        </w:rPr>
        <w:t>[1]</w:t>
      </w:r>
      <w:r>
        <w:t xml:space="preserve"> and,</w:t>
      </w:r>
      <w:r w:rsidR="0076585A">
        <w:t xml:space="preserve"> </w:t>
      </w:r>
      <w:r>
        <w:t>u</w:t>
      </w:r>
      <w:r w:rsidR="0076585A">
        <w:t>sing gentle circular motions with a cotton bud, remove any connective tissue from the opening</w:t>
      </w:r>
      <w:r>
        <w:t xml:space="preserve"> </w:t>
      </w:r>
      <w:r w:rsidRPr="00993CFB">
        <w:rPr>
          <w:b/>
          <w:bCs/>
        </w:rPr>
        <w:t>[2]</w:t>
      </w:r>
      <w:r w:rsidR="0076585A">
        <w:t xml:space="preserve"> until the dura becomes visible </w:t>
      </w:r>
      <w:r w:rsidR="0076585A">
        <w:rPr>
          <w:b/>
        </w:rPr>
        <w:t>[</w:t>
      </w:r>
      <w:r>
        <w:rPr>
          <w:b/>
        </w:rPr>
        <w:t>3</w:t>
      </w:r>
      <w:r w:rsidR="0076585A">
        <w:rPr>
          <w:b/>
        </w:rPr>
        <w:t>]</w:t>
      </w:r>
      <w:r w:rsidR="0076585A">
        <w:t>.</w:t>
      </w:r>
    </w:p>
    <w:p w14:paraId="1056E2DF" w14:textId="77777777" w:rsidR="0076585A" w:rsidRDefault="0076585A" w:rsidP="0076585A"/>
    <w:p w14:paraId="704A461F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lifting and removing the cranial window cap.</w:t>
      </w:r>
    </w:p>
    <w:p w14:paraId="6C710D8B" w14:textId="39C0AEE6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cleaning the cranial opening with a cotton bud </w:t>
      </w:r>
      <w:r w:rsidR="00993CFB">
        <w:t xml:space="preserve">in </w:t>
      </w:r>
      <w:r w:rsidR="00993CFB">
        <w:t>circular motions</w:t>
      </w:r>
      <w:r>
        <w:t>.</w:t>
      </w:r>
    </w:p>
    <w:p w14:paraId="6BE5E14D" w14:textId="6642A4B5" w:rsidR="00993CFB" w:rsidRPr="00EA11EB" w:rsidRDefault="00993CFB" w:rsidP="0076585A">
      <w:pPr>
        <w:pStyle w:val="ShotDescription"/>
        <w:numPr>
          <w:ilvl w:val="2"/>
          <w:numId w:val="3"/>
        </w:numPr>
      </w:pPr>
      <w:r>
        <w:t>A shot of the visible dura.</w:t>
      </w:r>
    </w:p>
    <w:p w14:paraId="11514E94" w14:textId="560938B9" w:rsidR="00875BE8" w:rsidRDefault="00875BE8" w:rsidP="00874ED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CA0A42A" w14:textId="77777777" w:rsidR="00874ED0" w:rsidRDefault="00874ED0" w:rsidP="00874ED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9C8AE09" w14:textId="77777777" w:rsidR="00874ED0" w:rsidRDefault="00874ED0" w:rsidP="00874ED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065704A" w14:textId="77777777" w:rsidR="00874ED0" w:rsidRDefault="00874ED0" w:rsidP="00874ED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2657B2C" w14:textId="77777777" w:rsidR="00874ED0" w:rsidRDefault="00874ED0" w:rsidP="00874ED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9816DBD" w14:textId="77777777" w:rsidR="00874ED0" w:rsidRDefault="00874ED0" w:rsidP="00874ED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EE517F4" w14:textId="77777777" w:rsidR="00874ED0" w:rsidRDefault="00874ED0" w:rsidP="00874ED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EE52EA3" w14:textId="77777777" w:rsidR="00874ED0" w:rsidRPr="00874ED0" w:rsidRDefault="00874ED0" w:rsidP="00874ED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CD8F9A0" w14:textId="77777777" w:rsidR="00874ED0" w:rsidRDefault="00874ED0" w:rsidP="001E0433">
      <w:pPr>
        <w:pStyle w:val="Heading1"/>
        <w:rPr>
          <w:rFonts w:cstheme="minorHAnsi"/>
        </w:rPr>
      </w:pPr>
      <w:r>
        <w:rPr>
          <w:rFonts w:cstheme="minorHAnsi"/>
        </w:rPr>
        <w:br w:type="page"/>
      </w:r>
    </w:p>
    <w:p w14:paraId="3AF598C5" w14:textId="2B43A335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228E0628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C6EB8">
        <w:rPr>
          <w:rFonts w:eastAsia="Times New Roman" w:cstheme="minorHAnsi"/>
          <w:bCs/>
        </w:rPr>
        <w:t>091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51786D2C" w14:textId="5C9BA592" w:rsidR="00A659A2" w:rsidRPr="00A4599B" w:rsidRDefault="001E0433" w:rsidP="00A4599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B8704B7" w14:textId="77777777" w:rsidR="00A4599B" w:rsidRPr="00A4599B" w:rsidRDefault="00A4599B" w:rsidP="00A4599B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02179A1" w14:textId="3B5479C3" w:rsidR="00A659A2" w:rsidRDefault="002442C4" w:rsidP="00A659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2442C4">
        <w:rPr>
          <w:rFonts w:cstheme="minorHAnsi"/>
        </w:rPr>
        <w:t xml:space="preserve">shows the stability and modulation of event-related potentials </w:t>
      </w:r>
      <w:r>
        <w:rPr>
          <w:rFonts w:cstheme="minorHAnsi"/>
        </w:rPr>
        <w:t xml:space="preserve">or </w:t>
      </w:r>
      <w:r w:rsidRPr="002442C4">
        <w:rPr>
          <w:rFonts w:cstheme="minorHAnsi"/>
        </w:rPr>
        <w:t xml:space="preserve">ERPs recorded at different time points and under varying stimulation conditions </w:t>
      </w:r>
      <w:r w:rsidRPr="002442C4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20B4CA6" w14:textId="41875CFA" w:rsidR="002442C4" w:rsidRDefault="002442C4" w:rsidP="002442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0.</w:t>
      </w:r>
    </w:p>
    <w:p w14:paraId="779232D1" w14:textId="6ECF16A6" w:rsidR="002442C4" w:rsidRDefault="002442C4" w:rsidP="002442C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2442C4">
        <w:rPr>
          <w:rFonts w:cstheme="minorHAnsi"/>
        </w:rPr>
        <w:t xml:space="preserve">ERPs recorded at three time points showed nearly identical waveforms, demonstrating the high reproducibility of the cranial window technique over time </w:t>
      </w:r>
      <w:r w:rsidRPr="002442C4">
        <w:rPr>
          <w:rFonts w:cstheme="minorHAnsi"/>
          <w:b/>
          <w:bCs/>
        </w:rPr>
        <w:t>[1]</w:t>
      </w:r>
      <w:r w:rsidRPr="002442C4">
        <w:rPr>
          <w:rFonts w:cstheme="minorHAnsi"/>
        </w:rPr>
        <w:t>.</w:t>
      </w:r>
    </w:p>
    <w:p w14:paraId="64750DB8" w14:textId="7122D479" w:rsidR="002442C4" w:rsidRDefault="002442C4" w:rsidP="002442C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10</w:t>
      </w:r>
      <w:r>
        <w:rPr>
          <w:rFonts w:cstheme="minorHAnsi"/>
        </w:rPr>
        <w:t xml:space="preserve"> A.</w:t>
      </w:r>
    </w:p>
    <w:p w14:paraId="46CCF85F" w14:textId="10145029" w:rsidR="002442C4" w:rsidRDefault="002442C4" w:rsidP="002442C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2442C4">
        <w:rPr>
          <w:rFonts w:cstheme="minorHAnsi"/>
        </w:rPr>
        <w:t>Peak amplitudes</w:t>
      </w:r>
      <w:r w:rsidR="008C6EB8">
        <w:rPr>
          <w:rFonts w:cstheme="minorHAnsi"/>
        </w:rPr>
        <w:t xml:space="preserve"> </w:t>
      </w:r>
      <w:r w:rsidR="008C6EB8" w:rsidRPr="008C6EB8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2442C4">
        <w:rPr>
          <w:rFonts w:cstheme="minorHAnsi"/>
        </w:rPr>
        <w:t>and inter-channel variability remained stable across sessions, indicating consistent signal quality</w:t>
      </w:r>
      <w:r>
        <w:rPr>
          <w:rFonts w:cstheme="minorHAnsi"/>
        </w:rPr>
        <w:t xml:space="preserve"> </w:t>
      </w:r>
      <w:r w:rsidRPr="008C6EB8">
        <w:rPr>
          <w:rFonts w:cstheme="minorHAnsi"/>
          <w:b/>
          <w:bCs/>
        </w:rPr>
        <w:t>[2]</w:t>
      </w:r>
      <w:r w:rsidRPr="002442C4">
        <w:rPr>
          <w:rFonts w:cstheme="minorHAnsi"/>
        </w:rPr>
        <w:t xml:space="preserve">, while a slight delay in the first session likely reflects developmental changes </w:t>
      </w:r>
      <w:r w:rsidRPr="008C6EB8">
        <w:rPr>
          <w:rFonts w:cstheme="minorHAnsi"/>
          <w:b/>
          <w:bCs/>
        </w:rPr>
        <w:t>[</w:t>
      </w:r>
      <w:r w:rsidRPr="008C6EB8">
        <w:rPr>
          <w:rFonts w:cstheme="minorHAnsi"/>
          <w:b/>
          <w:bCs/>
        </w:rPr>
        <w:t>3</w:t>
      </w:r>
      <w:r w:rsidRPr="008C6EB8">
        <w:rPr>
          <w:rFonts w:cstheme="minorHAnsi"/>
          <w:b/>
          <w:bCs/>
        </w:rPr>
        <w:t>]</w:t>
      </w:r>
      <w:r w:rsidRPr="002442C4">
        <w:rPr>
          <w:rFonts w:cstheme="minorHAnsi"/>
        </w:rPr>
        <w:t>.</w:t>
      </w:r>
    </w:p>
    <w:p w14:paraId="0BBB998D" w14:textId="5A132B7C" w:rsidR="008C6EB8" w:rsidRDefault="008C6EB8" w:rsidP="008C6EB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10 A</w:t>
      </w:r>
      <w:r>
        <w:rPr>
          <w:rFonts w:cstheme="minorHAnsi"/>
        </w:rPr>
        <w:t xml:space="preserve">. </w:t>
      </w:r>
      <w:r w:rsidRPr="008C6EB8">
        <w:rPr>
          <w:rFonts w:cstheme="minorHAnsi"/>
          <w:i/>
          <w:iCs w:val="0"/>
          <w:color w:val="3333CC"/>
        </w:rPr>
        <w:t>Video Editor: Highlight the labels P1 and N1.</w:t>
      </w:r>
    </w:p>
    <w:p w14:paraId="16407D8D" w14:textId="6CF24535" w:rsidR="008C6EB8" w:rsidRDefault="008C6EB8" w:rsidP="008C6EB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10 A.</w:t>
      </w:r>
    </w:p>
    <w:p w14:paraId="6D22516C" w14:textId="0C9D5420" w:rsidR="008C6EB8" w:rsidRDefault="008C6EB8" w:rsidP="008C6EB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0 A. </w:t>
      </w:r>
      <w:r w:rsidRPr="008C6EB8">
        <w:rPr>
          <w:rFonts w:cstheme="minorHAnsi"/>
          <w:i/>
          <w:iCs w:val="0"/>
          <w:color w:val="3333CC"/>
        </w:rPr>
        <w:t xml:space="preserve">Video Editor: Highlight </w:t>
      </w:r>
      <w:r>
        <w:rPr>
          <w:rFonts w:cstheme="minorHAnsi"/>
          <w:i/>
          <w:iCs w:val="0"/>
          <w:color w:val="3333CC"/>
        </w:rPr>
        <w:t>the deep blue plot.</w:t>
      </w:r>
    </w:p>
    <w:p w14:paraId="07D8457C" w14:textId="77A9240F" w:rsidR="002442C4" w:rsidRDefault="008C6EB8" w:rsidP="008C6EB8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8C6EB8">
        <w:rPr>
          <w:rFonts w:cstheme="minorHAnsi"/>
        </w:rPr>
        <w:t xml:space="preserve">High-frequency stimulation significantly enhanced the N1 peak amplitude, confirming ERP sensitivity to neuroplastic changes linked to increased pain sensitivity </w:t>
      </w:r>
      <w:r w:rsidRPr="008C6EB8">
        <w:rPr>
          <w:rFonts w:cstheme="minorHAnsi"/>
          <w:b/>
          <w:bCs/>
        </w:rPr>
        <w:t>[1]</w:t>
      </w:r>
      <w:r w:rsidRPr="008C6EB8">
        <w:rPr>
          <w:rFonts w:cstheme="minorHAnsi"/>
        </w:rPr>
        <w:t>.</w:t>
      </w:r>
    </w:p>
    <w:p w14:paraId="132EA949" w14:textId="13840031" w:rsidR="008C6EB8" w:rsidRPr="008137C4" w:rsidRDefault="008C6EB8" w:rsidP="008C6EB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0 </w:t>
      </w:r>
      <w:r>
        <w:rPr>
          <w:rFonts w:cstheme="minorHAnsi"/>
        </w:rPr>
        <w:t>B</w:t>
      </w:r>
      <w:r>
        <w:rPr>
          <w:rFonts w:cstheme="minorHAnsi"/>
        </w:rPr>
        <w:t xml:space="preserve">. </w:t>
      </w:r>
      <w:r w:rsidRPr="008C6EB8">
        <w:rPr>
          <w:rFonts w:cstheme="minorHAnsi"/>
          <w:i/>
          <w:iCs w:val="0"/>
          <w:color w:val="3333CC"/>
        </w:rPr>
        <w:t xml:space="preserve">Video Editor: Highlight </w:t>
      </w:r>
      <w:r>
        <w:rPr>
          <w:rFonts w:cstheme="minorHAnsi"/>
          <w:i/>
          <w:iCs w:val="0"/>
          <w:color w:val="3333CC"/>
        </w:rPr>
        <w:t xml:space="preserve">the deep </w:t>
      </w:r>
      <w:r>
        <w:rPr>
          <w:rFonts w:cstheme="minorHAnsi"/>
          <w:i/>
          <w:iCs w:val="0"/>
          <w:color w:val="3333CC"/>
        </w:rPr>
        <w:t>yellow</w:t>
      </w:r>
      <w:r>
        <w:rPr>
          <w:rFonts w:cstheme="minorHAnsi"/>
          <w:i/>
          <w:iCs w:val="0"/>
          <w:color w:val="3333CC"/>
        </w:rPr>
        <w:t xml:space="preserve"> plot</w:t>
      </w:r>
      <w:r>
        <w:rPr>
          <w:rFonts w:cstheme="minorHAnsi"/>
          <w:i/>
          <w:iCs w:val="0"/>
          <w:color w:val="3333CC"/>
        </w:rPr>
        <w:t xml:space="preserve"> of Mean phase II (ensure to highlight only the deep yellow plot, do not highlight the broadening of the plot at N1)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23FBE6" w14:textId="77777777" w:rsidR="00A62166" w:rsidRDefault="00A62166">
      <w:r>
        <w:separator/>
      </w:r>
    </w:p>
    <w:p w14:paraId="16836BCB" w14:textId="77777777" w:rsidR="00A62166" w:rsidRDefault="00A62166"/>
  </w:endnote>
  <w:endnote w:type="continuationSeparator" w:id="0">
    <w:p w14:paraId="6796443E" w14:textId="77777777" w:rsidR="00A62166" w:rsidRDefault="00A62166">
      <w:r>
        <w:continuationSeparator/>
      </w:r>
    </w:p>
    <w:p w14:paraId="0AC4F61D" w14:textId="77777777" w:rsidR="00A62166" w:rsidRDefault="00A621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CE3A68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6585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4658F7" w14:textId="77777777" w:rsidR="00A62166" w:rsidRDefault="00A62166">
      <w:r>
        <w:separator/>
      </w:r>
    </w:p>
    <w:p w14:paraId="1ACFE7B4" w14:textId="77777777" w:rsidR="00A62166" w:rsidRDefault="00A62166"/>
  </w:footnote>
  <w:footnote w:type="continuationSeparator" w:id="0">
    <w:p w14:paraId="4430FFEB" w14:textId="77777777" w:rsidR="00A62166" w:rsidRDefault="00A62166">
      <w:r>
        <w:continuationSeparator/>
      </w:r>
    </w:p>
    <w:p w14:paraId="26D6B26A" w14:textId="77777777" w:rsidR="00A62166" w:rsidRDefault="00A621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4D90"/>
    <w:rsid w:val="001F615E"/>
    <w:rsid w:val="00214268"/>
    <w:rsid w:val="002422D6"/>
    <w:rsid w:val="002442C4"/>
    <w:rsid w:val="00244CDB"/>
    <w:rsid w:val="00247BFF"/>
    <w:rsid w:val="00250980"/>
    <w:rsid w:val="00250EE2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582A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1502D"/>
    <w:rsid w:val="00426350"/>
    <w:rsid w:val="004340AE"/>
    <w:rsid w:val="00434D51"/>
    <w:rsid w:val="00440FFA"/>
    <w:rsid w:val="004425EC"/>
    <w:rsid w:val="00443E8B"/>
    <w:rsid w:val="004460E0"/>
    <w:rsid w:val="00450B27"/>
    <w:rsid w:val="00452267"/>
    <w:rsid w:val="00453116"/>
    <w:rsid w:val="00455510"/>
    <w:rsid w:val="00455638"/>
    <w:rsid w:val="0045633F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1C2C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5968"/>
    <w:rsid w:val="006565A0"/>
    <w:rsid w:val="006579DD"/>
    <w:rsid w:val="00660315"/>
    <w:rsid w:val="0066127A"/>
    <w:rsid w:val="006617AB"/>
    <w:rsid w:val="006619E1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32706"/>
    <w:rsid w:val="00740519"/>
    <w:rsid w:val="00745D4B"/>
    <w:rsid w:val="007460F6"/>
    <w:rsid w:val="00746865"/>
    <w:rsid w:val="007474E4"/>
    <w:rsid w:val="0075061D"/>
    <w:rsid w:val="007537E2"/>
    <w:rsid w:val="007548F3"/>
    <w:rsid w:val="007574EC"/>
    <w:rsid w:val="0076585A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37C4"/>
    <w:rsid w:val="00817D9F"/>
    <w:rsid w:val="00824A7C"/>
    <w:rsid w:val="00830D32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5801"/>
    <w:rsid w:val="00873D1A"/>
    <w:rsid w:val="00874ED0"/>
    <w:rsid w:val="00875BE8"/>
    <w:rsid w:val="00877B88"/>
    <w:rsid w:val="0088113B"/>
    <w:rsid w:val="008A0177"/>
    <w:rsid w:val="008A7A3E"/>
    <w:rsid w:val="008B097D"/>
    <w:rsid w:val="008C6EB8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3CFB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099B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99B"/>
    <w:rsid w:val="00A52E47"/>
    <w:rsid w:val="00A53E71"/>
    <w:rsid w:val="00A55424"/>
    <w:rsid w:val="00A60320"/>
    <w:rsid w:val="00A62166"/>
    <w:rsid w:val="00A659A2"/>
    <w:rsid w:val="00A72FC5"/>
    <w:rsid w:val="00A730E3"/>
    <w:rsid w:val="00A75E8F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C72A6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0D85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119D"/>
    <w:rsid w:val="00E65758"/>
    <w:rsid w:val="00E662CA"/>
    <w:rsid w:val="00E8076C"/>
    <w:rsid w:val="00E87DA4"/>
    <w:rsid w:val="00E9286A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1212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6585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6585A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76585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6585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6585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6585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1900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9B3E7F010EA441F819DF0269F39D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34B5F-C132-4F7B-A754-2722DD51E5C2}"/>
      </w:docPartPr>
      <w:docPartBody>
        <w:p w:rsidR="00000000" w:rsidRDefault="008E2ABB" w:rsidP="008E2ABB">
          <w:pPr>
            <w:pStyle w:val="39B3E7F010EA441F819DF0269F39DA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171D1B3D1E0481384431039929F1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051A4-CD9D-4F43-9874-4425DA4AE4BC}"/>
      </w:docPartPr>
      <w:docPartBody>
        <w:p w:rsidR="00000000" w:rsidRDefault="008E2ABB" w:rsidP="008E2ABB">
          <w:pPr>
            <w:pStyle w:val="1171D1B3D1E0481384431039929F14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5633F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E2ABB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3230D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39B3E7F010EA441F819DF0269F39DAA6">
    <w:name w:val="39B3E7F010EA441F819DF0269F39DAA6"/>
    <w:rsid w:val="008E2AB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171D1B3D1E0481384431039929F1411">
    <w:name w:val="1171D1B3D1E0481384431039929F1411"/>
    <w:rsid w:val="008E2AB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12</Pages>
  <Words>2642</Words>
  <Characters>14087</Characters>
  <Application>Microsoft Office Word</Application>
  <DocSecurity>0</DocSecurity>
  <Lines>352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8</cp:revision>
  <dcterms:created xsi:type="dcterms:W3CDTF">2023-06-29T06:34:00Z</dcterms:created>
  <dcterms:modified xsi:type="dcterms:W3CDTF">2025-05-15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